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220042" w14:textId="2B2D5876" w:rsidR="000059EC" w:rsidRPr="00486405" w:rsidRDefault="00A92168" w:rsidP="005253EA">
      <w:pPr>
        <w:pStyle w:val="Default"/>
        <w:rPr>
          <w:rFonts w:ascii="Times New Roman" w:hAnsi="Times New Roman" w:cs="Times New Roman"/>
          <w:bCs/>
          <w:i/>
          <w:sz w:val="20"/>
          <w:szCs w:val="20"/>
          <w:lang w:bidi="en-US"/>
        </w:rPr>
      </w:pPr>
      <w:r>
        <w:rPr>
          <w:rFonts w:ascii="Times New Roman" w:hAnsi="Times New Roman" w:cs="Times New Roman"/>
          <w:b/>
          <w:noProof/>
          <w:sz w:val="44"/>
          <w:szCs w:val="44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7552DD" wp14:editId="7EF8A25A">
                <wp:simplePos x="0" y="0"/>
                <wp:positionH relativeFrom="column">
                  <wp:posOffset>6413500</wp:posOffset>
                </wp:positionH>
                <wp:positionV relativeFrom="paragraph">
                  <wp:posOffset>-47625</wp:posOffset>
                </wp:positionV>
                <wp:extent cx="263525" cy="65722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525" cy="657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CA0B21" w14:textId="77777777" w:rsidR="00D02A11" w:rsidRPr="00D02A11" w:rsidRDefault="00D02A11" w:rsidP="00D02A1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7552DD" id="_x0000_t202" coordsize="21600,21600" o:spt="202" path="m0,0l0,21600,21600,21600,21600,0xe">
                <v:stroke joinstyle="miter"/>
                <v:path gradientshapeok="t" o:connecttype="rect"/>
              </v:shapetype>
              <v:shape id="Text Box 1" o:spid="_x0000_s1026" type="#_x0000_t202" style="position:absolute;margin-left:505pt;margin-top:-3.7pt;width:20.75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" filled="f" stroked="f">
                <v:textbox>
                  <w:txbxContent>
                    <w:p w14:paraId="6DCA0B21" w14:textId="77777777" w:rsidR="00D02A11" w:rsidRPr="00D02A11" w:rsidRDefault="00D02A11" w:rsidP="00D02A1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6D7E" w:rsidRPr="00D56D7E">
        <w:rPr>
          <w:rFonts w:ascii="Times New Roman" w:hAnsi="Times New Roman" w:cs="Times New Roman"/>
          <w:b/>
          <w:bCs/>
          <w:sz w:val="52"/>
          <w:szCs w:val="52"/>
        </w:rPr>
        <w:t>ZHONGHAO LU</w:t>
      </w:r>
      <w:r w:rsidR="00C42266" w:rsidRPr="00175A53">
        <w:rPr>
          <w:rFonts w:ascii="Times New Roman" w:hAnsi="Times New Roman" w:cs="Times New Roman"/>
          <w:b/>
          <w:noProof/>
        </w:rPr>
        <w:tab/>
      </w:r>
      <w:r w:rsidR="00C42266" w:rsidRPr="00175A53">
        <w:rPr>
          <w:rFonts w:ascii="Times New Roman" w:hAnsi="Times New Roman" w:cs="Times New Roman"/>
          <w:b/>
          <w:noProof/>
        </w:rPr>
        <w:tab/>
      </w:r>
      <w:r w:rsidR="00C42266" w:rsidRPr="00175A53">
        <w:rPr>
          <w:rFonts w:ascii="Times New Roman" w:hAnsi="Times New Roman" w:cs="Times New Roman"/>
          <w:b/>
          <w:noProof/>
        </w:rPr>
        <w:tab/>
      </w:r>
      <w:r w:rsidR="002D0173" w:rsidRPr="00175A53">
        <w:rPr>
          <w:rFonts w:ascii="Times New Roman" w:hAnsi="Times New Roman" w:cs="Times New Roman"/>
          <w:b/>
          <w:noProof/>
        </w:rPr>
        <w:tab/>
      </w:r>
      <w:r w:rsidR="002D0173" w:rsidRPr="00175A53">
        <w:rPr>
          <w:rFonts w:ascii="Times New Roman" w:hAnsi="Times New Roman" w:cs="Times New Roman"/>
          <w:b/>
          <w:noProof/>
        </w:rPr>
        <w:tab/>
      </w:r>
      <w:hyperlink r:id="rId6" w:history="1">
        <w:r w:rsidR="000059EC" w:rsidRPr="00486405">
          <w:rPr>
            <w:rStyle w:val="Hyperlink"/>
            <w:rFonts w:ascii="Times New Roman" w:hAnsi="Times New Roman" w:cs="Times New Roman"/>
            <w:bCs/>
            <w:sz w:val="20"/>
            <w:szCs w:val="20"/>
            <w:lang w:bidi="en-US"/>
          </w:rPr>
          <w:t>https://</w:t>
        </w:r>
        <w:proofErr w:type="spellStart"/>
        <w:r w:rsidR="000059EC" w:rsidRPr="00486405">
          <w:rPr>
            <w:rStyle w:val="Hyperlink"/>
            <w:rFonts w:ascii="Times New Roman" w:hAnsi="Times New Roman" w:cs="Times New Roman"/>
            <w:bCs/>
            <w:sz w:val="20"/>
            <w:szCs w:val="20"/>
            <w:lang w:bidi="en-US"/>
          </w:rPr>
          <w:t>github.com</w:t>
        </w:r>
        <w:proofErr w:type="spellEnd"/>
        <w:r w:rsidR="000059EC" w:rsidRPr="00486405">
          <w:rPr>
            <w:rStyle w:val="Hyperlink"/>
            <w:rFonts w:ascii="Times New Roman" w:hAnsi="Times New Roman" w:cs="Times New Roman"/>
            <w:bCs/>
            <w:sz w:val="20"/>
            <w:szCs w:val="20"/>
            <w:lang w:bidi="en-US"/>
          </w:rPr>
          <w:t>/HumphreyLu6</w:t>
        </w:r>
      </w:hyperlink>
    </w:p>
    <w:p w14:paraId="6F70C6BB" w14:textId="77777777" w:rsidR="000059EC" w:rsidRPr="00486405" w:rsidRDefault="00D56D7E" w:rsidP="005253EA">
      <w:pPr>
        <w:spacing w:after="0" w:line="240" w:lineRule="auto"/>
        <w:rPr>
          <w:rFonts w:ascii="Times New Roman" w:eastAsiaTheme="minorHAnsi" w:hAnsi="Times New Roman" w:cs="Times New Roman"/>
          <w:bCs/>
          <w:iCs/>
          <w:sz w:val="20"/>
          <w:szCs w:val="20"/>
          <w:lang w:bidi="en-US"/>
        </w:rPr>
      </w:pPr>
      <w:r w:rsidRPr="00486405">
        <w:rPr>
          <w:rFonts w:ascii="Times New Roman" w:eastAsiaTheme="minorHAnsi" w:hAnsi="Times New Roman" w:cs="Times New Roman"/>
          <w:bCs/>
          <w:sz w:val="20"/>
          <w:szCs w:val="20"/>
          <w:lang w:bidi="en-US"/>
        </w:rPr>
        <w:t>Edmonton, Canada</w:t>
      </w:r>
      <w:r w:rsidR="000059EC" w:rsidRPr="00486405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486405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486405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486405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486405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486405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486405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486405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proofErr w:type="spellStart"/>
      <w:r w:rsidR="000059EC" w:rsidRPr="00486405">
        <w:rPr>
          <w:rFonts w:ascii="Times New Roman" w:eastAsiaTheme="minorHAnsi" w:hAnsi="Times New Roman" w:cs="Times New Roman"/>
          <w:bCs/>
          <w:iCs/>
          <w:sz w:val="20"/>
          <w:szCs w:val="20"/>
          <w:lang w:bidi="en-US"/>
        </w:rPr>
        <w:t>zlu@ualberta.ca</w:t>
      </w:r>
      <w:proofErr w:type="spellEnd"/>
      <w:r w:rsidR="000059EC" w:rsidRPr="00486405">
        <w:rPr>
          <w:rFonts w:ascii="Times New Roman" w:eastAsiaTheme="minorHAnsi" w:hAnsi="Times New Roman" w:cs="Times New Roman"/>
          <w:bCs/>
          <w:iCs/>
          <w:sz w:val="20"/>
          <w:szCs w:val="20"/>
          <w:lang w:bidi="en-US"/>
        </w:rPr>
        <w:t xml:space="preserve"> | (780)-707-5818</w:t>
      </w:r>
    </w:p>
    <w:p w14:paraId="5484DD5B" w14:textId="77777777" w:rsidR="000517C8" w:rsidRPr="00A92168" w:rsidRDefault="000517C8" w:rsidP="000517C8">
      <w:pPr>
        <w:pStyle w:val="Bodytext40"/>
        <w:pBdr>
          <w:bottom w:val="thinThickSmallGap" w:sz="18" w:space="1" w:color="auto"/>
        </w:pBdr>
        <w:spacing w:before="0" w:line="240" w:lineRule="auto"/>
        <w:rPr>
          <w:rFonts w:ascii="Times New Roman" w:eastAsiaTheme="minorHAnsi" w:hAnsi="Times New Roman" w:cs="Times New Roman"/>
          <w:bCs/>
          <w:i w:val="0"/>
          <w:sz w:val="16"/>
          <w:szCs w:val="16"/>
          <w:lang w:bidi="en-US"/>
        </w:rPr>
      </w:pPr>
    </w:p>
    <w:p w14:paraId="082CDBC8" w14:textId="77777777" w:rsidR="000517C8" w:rsidRPr="0049394C" w:rsidRDefault="000517C8" w:rsidP="000517C8">
      <w:pPr>
        <w:pStyle w:val="NoSpacing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spacing w:line="276" w:lineRule="auto"/>
        <w:jc w:val="center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ROFILE SUMMARY</w:t>
      </w:r>
    </w:p>
    <w:p w14:paraId="3BF83477" w14:textId="278E7F63" w:rsidR="0055492B" w:rsidRPr="00486405" w:rsidRDefault="0055492B" w:rsidP="005253EA">
      <w:pPr>
        <w:pStyle w:val="Default"/>
        <w:jc w:val="both"/>
        <w:rPr>
          <w:rFonts w:ascii="Times New Roman" w:hAnsi="Times New Roman" w:cs="Times New Roman"/>
          <w:sz w:val="20"/>
          <w:szCs w:val="20"/>
        </w:rPr>
      </w:pPr>
      <w:r w:rsidRPr="00486405">
        <w:rPr>
          <w:rFonts w:ascii="Times New Roman" w:hAnsi="Times New Roman" w:cs="Times New Roman"/>
          <w:sz w:val="20"/>
          <w:szCs w:val="20"/>
        </w:rPr>
        <w:t>Resourceful and dedi</w:t>
      </w:r>
      <w:r w:rsidR="00781B55">
        <w:rPr>
          <w:rFonts w:ascii="Times New Roman" w:hAnsi="Times New Roman" w:cs="Times New Roman"/>
          <w:sz w:val="20"/>
          <w:szCs w:val="20"/>
        </w:rPr>
        <w:t>c</w:t>
      </w:r>
      <w:r w:rsidRPr="00486405">
        <w:rPr>
          <w:rFonts w:ascii="Times New Roman" w:hAnsi="Times New Roman" w:cs="Times New Roman"/>
          <w:sz w:val="20"/>
          <w:szCs w:val="20"/>
        </w:rPr>
        <w:t xml:space="preserve">ated graduate solution-oriented computer scientist well-versed in software development, data science, and project management. </w:t>
      </w:r>
      <w:r w:rsidR="00CE0E7D" w:rsidRPr="00486405">
        <w:rPr>
          <w:rFonts w:ascii="Times New Roman" w:hAnsi="Times New Roman" w:cs="Times New Roman"/>
          <w:sz w:val="20"/>
          <w:szCs w:val="20"/>
        </w:rPr>
        <w:t xml:space="preserve">Fast learner with the ability to effectively manage and operate within an assigned department to ensure flawless execution of a given project in both team and self-led settings. Talented communicator </w:t>
      </w:r>
      <w:r w:rsidR="00CE0E7D">
        <w:rPr>
          <w:rFonts w:ascii="Times New Roman" w:hAnsi="Times New Roman" w:cs="Times New Roman"/>
          <w:sz w:val="20"/>
          <w:szCs w:val="20"/>
        </w:rPr>
        <w:t xml:space="preserve">with </w:t>
      </w:r>
      <w:r w:rsidR="00CE0E7D" w:rsidRPr="00486405">
        <w:rPr>
          <w:rFonts w:ascii="Times New Roman" w:hAnsi="Times New Roman" w:cs="Times New Roman"/>
          <w:sz w:val="20"/>
          <w:szCs w:val="20"/>
        </w:rPr>
        <w:t xml:space="preserve">excellent multitasking and problem-solving skills to </w:t>
      </w:r>
      <w:r w:rsidR="00CE0E7D" w:rsidRPr="00486405">
        <w:rPr>
          <w:rStyle w:val="hbvzbc"/>
          <w:rFonts w:ascii="Times New Roman" w:hAnsi="Times New Roman" w:cs="Times New Roman"/>
          <w:sz w:val="20"/>
          <w:szCs w:val="20"/>
        </w:rPr>
        <w:t xml:space="preserve">support operational strategies in partnership with the senior leadership to achieve </w:t>
      </w:r>
      <w:r w:rsidR="00CE0E7D">
        <w:rPr>
          <w:rStyle w:val="hbvzbc"/>
          <w:rFonts w:ascii="Times New Roman" w:hAnsi="Times New Roman" w:cs="Times New Roman"/>
          <w:sz w:val="20"/>
          <w:szCs w:val="20"/>
        </w:rPr>
        <w:t>optimal</w:t>
      </w:r>
      <w:r w:rsidR="00CE0E7D" w:rsidRPr="00486405">
        <w:rPr>
          <w:rStyle w:val="hbvzbc"/>
          <w:rFonts w:ascii="Times New Roman" w:hAnsi="Times New Roman" w:cs="Times New Roman"/>
          <w:sz w:val="20"/>
          <w:szCs w:val="20"/>
        </w:rPr>
        <w:t xml:space="preserve"> results, growth objectives, and overall performance goals. </w:t>
      </w:r>
      <w:r w:rsidRPr="00486405">
        <w:rPr>
          <w:rFonts w:ascii="Times New Roman" w:hAnsi="Times New Roman" w:cs="Times New Roman"/>
          <w:sz w:val="20"/>
          <w:szCs w:val="20"/>
        </w:rPr>
        <w:t>Solid knowledge of</w:t>
      </w:r>
      <w:r w:rsidR="000F52CE">
        <w:rPr>
          <w:rFonts w:ascii="Times New Roman" w:hAnsi="Times New Roman" w:cs="Times New Roman"/>
          <w:sz w:val="20"/>
          <w:szCs w:val="20"/>
        </w:rPr>
        <w:t xml:space="preserve"> software development and management</w:t>
      </w:r>
      <w:r w:rsidRPr="00486405">
        <w:rPr>
          <w:rFonts w:ascii="Times New Roman" w:hAnsi="Times New Roman" w:cs="Times New Roman"/>
          <w:sz w:val="20"/>
          <w:szCs w:val="20"/>
        </w:rPr>
        <w:t>, as</w:t>
      </w:r>
      <w:r w:rsidR="00781B55">
        <w:rPr>
          <w:rFonts w:ascii="Times New Roman" w:hAnsi="Times New Roman" w:cs="Times New Roman"/>
          <w:sz w:val="20"/>
          <w:szCs w:val="20"/>
        </w:rPr>
        <w:t xml:space="preserve"> </w:t>
      </w:r>
      <w:r w:rsidRPr="00486405">
        <w:rPr>
          <w:rFonts w:ascii="Times New Roman" w:hAnsi="Times New Roman" w:cs="Times New Roman"/>
          <w:sz w:val="20"/>
          <w:szCs w:val="20"/>
        </w:rPr>
        <w:t xml:space="preserve">well as utilizing </w:t>
      </w:r>
      <w:r w:rsidR="00B4532A">
        <w:rPr>
          <w:rFonts w:ascii="Times New Roman" w:hAnsi="Times New Roman" w:cs="Times New Roman"/>
          <w:sz w:val="20"/>
          <w:szCs w:val="20"/>
        </w:rPr>
        <w:t xml:space="preserve">frameworks and libraries for developing </w:t>
      </w:r>
      <w:r w:rsidR="0056642E">
        <w:rPr>
          <w:rFonts w:ascii="Times New Roman" w:hAnsi="Times New Roman" w:cs="Times New Roman"/>
          <w:sz w:val="20"/>
          <w:szCs w:val="20"/>
        </w:rPr>
        <w:t xml:space="preserve">high-quality </w:t>
      </w:r>
      <w:r w:rsidR="00B4532A">
        <w:rPr>
          <w:rFonts w:ascii="Times New Roman" w:hAnsi="Times New Roman" w:cs="Times New Roman"/>
          <w:sz w:val="20"/>
          <w:szCs w:val="20"/>
        </w:rPr>
        <w:t>applications</w:t>
      </w:r>
      <w:r w:rsidRPr="00486405">
        <w:rPr>
          <w:rFonts w:ascii="Times New Roman" w:hAnsi="Times New Roman" w:cs="Times New Roman"/>
          <w:sz w:val="20"/>
          <w:szCs w:val="20"/>
        </w:rPr>
        <w:t xml:space="preserve">. </w:t>
      </w:r>
      <w:r w:rsidRPr="00486405">
        <w:rPr>
          <w:rStyle w:val="hbvzbc"/>
          <w:rFonts w:ascii="Times New Roman" w:hAnsi="Times New Roman" w:cs="Times New Roman"/>
          <w:sz w:val="20"/>
          <w:szCs w:val="20"/>
        </w:rPr>
        <w:t>Seeks to leverage skills and expertise in an entry-level cloud computing role within big tech companies.</w:t>
      </w:r>
    </w:p>
    <w:p w14:paraId="3C018489" w14:textId="77777777" w:rsidR="00AE7974" w:rsidRPr="00A92168" w:rsidRDefault="00AE7974" w:rsidP="005253EA">
      <w:pPr>
        <w:suppressAutoHyphens/>
        <w:spacing w:after="0" w:line="240" w:lineRule="auto"/>
        <w:rPr>
          <w:rFonts w:ascii="Times New Roman" w:eastAsiaTheme="minorHAnsi" w:hAnsi="Times New Roman" w:cs="Times New Roman"/>
          <w:sz w:val="16"/>
          <w:szCs w:val="16"/>
        </w:rPr>
      </w:pPr>
    </w:p>
    <w:p w14:paraId="2146444D" w14:textId="77777777" w:rsidR="00F77A1A" w:rsidRPr="00486405" w:rsidRDefault="00175A53" w:rsidP="00C63532">
      <w:pPr>
        <w:pStyle w:val="Defaul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486405">
        <w:rPr>
          <w:rFonts w:ascii="Times New Roman" w:hAnsi="Times New Roman" w:cs="Times New Roman"/>
          <w:b/>
          <w:bCs/>
          <w:sz w:val="20"/>
          <w:szCs w:val="20"/>
        </w:rPr>
        <w:t>TECHNICAL PROFICIENCIES</w:t>
      </w:r>
    </w:p>
    <w:p w14:paraId="1FB71138" w14:textId="057CCEA9" w:rsidR="00F77A1A" w:rsidRPr="00486405" w:rsidRDefault="00F77A1A" w:rsidP="00C63532">
      <w:pPr>
        <w:pStyle w:val="Defaul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rPr>
          <w:rFonts w:ascii="Times New Roman" w:hAnsi="Times New Roman" w:cs="Times New Roman"/>
          <w:b/>
          <w:bCs/>
          <w:sz w:val="20"/>
          <w:szCs w:val="20"/>
        </w:rPr>
      </w:pPr>
      <w:r w:rsidRPr="00486405">
        <w:rPr>
          <w:rFonts w:ascii="Times New Roman" w:hAnsi="Times New Roman" w:cs="Times New Roman"/>
          <w:b/>
          <w:bCs/>
          <w:sz w:val="20"/>
          <w:szCs w:val="20"/>
        </w:rPr>
        <w:t xml:space="preserve">Languages: </w:t>
      </w:r>
      <w:r w:rsidR="00E44B54">
        <w:rPr>
          <w:rFonts w:ascii="Times New Roman" w:hAnsi="Times New Roman" w:cs="Times New Roman"/>
          <w:sz w:val="20"/>
          <w:szCs w:val="20"/>
        </w:rPr>
        <w:t xml:space="preserve">Python, C#, Java, </w:t>
      </w:r>
      <w:r w:rsidRPr="00486405">
        <w:rPr>
          <w:rFonts w:ascii="Times New Roman" w:hAnsi="Times New Roman" w:cs="Times New Roman"/>
          <w:sz w:val="20"/>
          <w:szCs w:val="20"/>
        </w:rPr>
        <w:t xml:space="preserve">SQL, </w:t>
      </w:r>
      <w:r w:rsidR="00E44B54">
        <w:rPr>
          <w:rFonts w:ascii="Times New Roman" w:hAnsi="Times New Roman" w:cs="Times New Roman"/>
          <w:sz w:val="20"/>
          <w:szCs w:val="20"/>
        </w:rPr>
        <w:t xml:space="preserve">C, </w:t>
      </w:r>
      <w:r w:rsidRPr="00486405">
        <w:rPr>
          <w:rFonts w:ascii="Times New Roman" w:hAnsi="Times New Roman" w:cs="Times New Roman"/>
          <w:sz w:val="20"/>
          <w:szCs w:val="20"/>
        </w:rPr>
        <w:t xml:space="preserve">C++, JavaScript, HTML, CSS. </w:t>
      </w:r>
    </w:p>
    <w:p w14:paraId="4D1C639D" w14:textId="77777777" w:rsidR="00F77A1A" w:rsidRPr="00486405" w:rsidRDefault="00F77A1A" w:rsidP="00C63532">
      <w:pPr>
        <w:pStyle w:val="Defaul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rPr>
          <w:rFonts w:ascii="Times New Roman" w:hAnsi="Times New Roman" w:cs="Times New Roman"/>
          <w:sz w:val="20"/>
          <w:szCs w:val="20"/>
        </w:rPr>
      </w:pPr>
      <w:r w:rsidRPr="00486405">
        <w:rPr>
          <w:rFonts w:ascii="Times New Roman" w:hAnsi="Times New Roman" w:cs="Times New Roman"/>
          <w:b/>
          <w:bCs/>
          <w:sz w:val="20"/>
          <w:szCs w:val="20"/>
        </w:rPr>
        <w:t xml:space="preserve">Database Management: </w:t>
      </w:r>
      <w:r w:rsidRPr="00486405">
        <w:rPr>
          <w:rFonts w:ascii="Times New Roman" w:hAnsi="Times New Roman" w:cs="Times New Roman"/>
          <w:sz w:val="20"/>
          <w:szCs w:val="20"/>
        </w:rPr>
        <w:t xml:space="preserve">SQLite, MySQL </w:t>
      </w:r>
    </w:p>
    <w:p w14:paraId="552668CF" w14:textId="6884BDB9" w:rsidR="00F77A1A" w:rsidRPr="00486405" w:rsidRDefault="00F77A1A" w:rsidP="00C63532">
      <w:pPr>
        <w:pStyle w:val="Defaul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rPr>
          <w:rFonts w:ascii="Times New Roman" w:hAnsi="Times New Roman" w:cs="Times New Roman"/>
          <w:b/>
          <w:bCs/>
          <w:sz w:val="20"/>
          <w:szCs w:val="20"/>
        </w:rPr>
      </w:pPr>
      <w:r w:rsidRPr="00486405">
        <w:rPr>
          <w:rFonts w:ascii="Times New Roman" w:hAnsi="Times New Roman" w:cs="Times New Roman"/>
          <w:b/>
          <w:bCs/>
          <w:sz w:val="20"/>
          <w:szCs w:val="20"/>
        </w:rPr>
        <w:t>Tools/Technologies:</w:t>
      </w:r>
      <w:r w:rsidR="00781B5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F6BB2">
        <w:rPr>
          <w:rFonts w:ascii="Times New Roman" w:hAnsi="Times New Roman" w:cs="Times New Roman"/>
          <w:sz w:val="20"/>
          <w:szCs w:val="20"/>
        </w:rPr>
        <w:t>OS, Shell/Scripting</w:t>
      </w:r>
      <w:r w:rsidRPr="0048640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486405">
        <w:rPr>
          <w:rFonts w:ascii="Times New Roman" w:hAnsi="Times New Roman" w:cs="Times New Roman"/>
          <w:sz w:val="20"/>
          <w:szCs w:val="20"/>
        </w:rPr>
        <w:t>Git</w:t>
      </w:r>
      <w:proofErr w:type="spellEnd"/>
      <w:r w:rsidRPr="00486405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486405">
        <w:rPr>
          <w:rFonts w:ascii="Times New Roman" w:hAnsi="Times New Roman" w:cs="Times New Roman"/>
          <w:sz w:val="20"/>
          <w:szCs w:val="20"/>
        </w:rPr>
        <w:t>Pytorch</w:t>
      </w:r>
      <w:proofErr w:type="spellEnd"/>
      <w:r w:rsidRPr="00486405">
        <w:rPr>
          <w:rFonts w:ascii="Times New Roman" w:hAnsi="Times New Roman" w:cs="Times New Roman"/>
          <w:sz w:val="20"/>
          <w:szCs w:val="20"/>
        </w:rPr>
        <w:t>, OpenGL, Machine Learning</w:t>
      </w:r>
    </w:p>
    <w:p w14:paraId="3D8FA0D2" w14:textId="77777777" w:rsidR="007D7755" w:rsidRDefault="007D7755" w:rsidP="005253EA">
      <w:pPr>
        <w:pStyle w:val="NoSpacing"/>
        <w:widowControl w:val="0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4A19670A" w14:textId="77777777" w:rsidR="00540E10" w:rsidRPr="00486405" w:rsidRDefault="00540E10" w:rsidP="00540E10">
      <w:pPr>
        <w:pStyle w:val="Default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86405">
        <w:rPr>
          <w:rFonts w:ascii="Times New Roman" w:hAnsi="Times New Roman" w:cs="Times New Roman"/>
          <w:b/>
          <w:sz w:val="20"/>
          <w:szCs w:val="20"/>
        </w:rPr>
        <w:t>EDUCATION &amp; ACH</w:t>
      </w:r>
      <w:r>
        <w:rPr>
          <w:rFonts w:ascii="Times New Roman" w:hAnsi="Times New Roman" w:cs="Times New Roman"/>
          <w:b/>
          <w:sz w:val="20"/>
          <w:szCs w:val="20"/>
        </w:rPr>
        <w:t>IE</w:t>
      </w:r>
      <w:r w:rsidRPr="00486405">
        <w:rPr>
          <w:rFonts w:ascii="Times New Roman" w:hAnsi="Times New Roman" w:cs="Times New Roman"/>
          <w:b/>
          <w:sz w:val="20"/>
          <w:szCs w:val="20"/>
        </w:rPr>
        <w:t>VEMENTS</w:t>
      </w:r>
    </w:p>
    <w:p w14:paraId="4B92C0CD" w14:textId="77777777" w:rsidR="00540E10" w:rsidRPr="00486405" w:rsidRDefault="00540E10" w:rsidP="00540E10">
      <w:pPr>
        <w:pStyle w:val="Default"/>
        <w:rPr>
          <w:rFonts w:ascii="Times New Roman" w:hAnsi="Times New Roman" w:cs="Times New Roman"/>
          <w:b/>
          <w:sz w:val="20"/>
          <w:szCs w:val="20"/>
        </w:rPr>
      </w:pPr>
      <w:r w:rsidRPr="00486405">
        <w:rPr>
          <w:rFonts w:ascii="Times New Roman" w:hAnsi="Times New Roman" w:cs="Times New Roman"/>
          <w:b/>
          <w:sz w:val="20"/>
          <w:szCs w:val="20"/>
        </w:rPr>
        <w:t xml:space="preserve">University of Alberta </w:t>
      </w:r>
      <w:r w:rsidRPr="00486405">
        <w:rPr>
          <w:rFonts w:ascii="Times New Roman" w:hAnsi="Times New Roman" w:cs="Times New Roman"/>
          <w:b/>
          <w:sz w:val="20"/>
          <w:szCs w:val="20"/>
        </w:rPr>
        <w:tab/>
      </w:r>
      <w:r w:rsidRPr="00486405">
        <w:rPr>
          <w:rFonts w:ascii="Times New Roman" w:hAnsi="Times New Roman" w:cs="Times New Roman"/>
          <w:b/>
          <w:sz w:val="20"/>
          <w:szCs w:val="20"/>
        </w:rPr>
        <w:tab/>
      </w:r>
      <w:r w:rsidRPr="00486405"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iCs/>
          <w:sz w:val="20"/>
          <w:szCs w:val="20"/>
        </w:rPr>
        <w:t>09/2016 – 06</w:t>
      </w:r>
      <w:r w:rsidRPr="00486405">
        <w:rPr>
          <w:rFonts w:ascii="Times New Roman" w:hAnsi="Times New Roman" w:cs="Times New Roman"/>
          <w:b/>
          <w:iCs/>
          <w:sz w:val="20"/>
          <w:szCs w:val="20"/>
        </w:rPr>
        <w:t>/2020</w:t>
      </w:r>
    </w:p>
    <w:p w14:paraId="57FB4DF7" w14:textId="77777777" w:rsidR="00540E10" w:rsidRPr="00486405" w:rsidRDefault="00540E10" w:rsidP="00540E10">
      <w:pPr>
        <w:pStyle w:val="Default"/>
        <w:rPr>
          <w:rFonts w:ascii="Times New Roman" w:hAnsi="Times New Roman" w:cs="Times New Roman"/>
          <w:sz w:val="20"/>
          <w:szCs w:val="20"/>
        </w:rPr>
      </w:pPr>
      <w:r w:rsidRPr="00486405">
        <w:rPr>
          <w:rFonts w:ascii="Times New Roman" w:hAnsi="Times New Roman" w:cs="Times New Roman"/>
          <w:bCs/>
          <w:sz w:val="20"/>
          <w:szCs w:val="20"/>
        </w:rPr>
        <w:t>B.Sc. in Computer Science (</w:t>
      </w:r>
      <w:r w:rsidRPr="00486405">
        <w:rPr>
          <w:rFonts w:ascii="Times New Roman" w:hAnsi="Times New Roman" w:cs="Times New Roman"/>
          <w:iCs/>
          <w:sz w:val="20"/>
          <w:szCs w:val="20"/>
        </w:rPr>
        <w:t>GPA:3.5)</w:t>
      </w:r>
    </w:p>
    <w:p w14:paraId="5EEAE03C" w14:textId="2D3CF2A6" w:rsidR="00540E10" w:rsidRPr="00486405" w:rsidRDefault="00540E10" w:rsidP="00540E10">
      <w:pPr>
        <w:pStyle w:val="Default"/>
        <w:rPr>
          <w:rFonts w:ascii="Times New Roman" w:hAnsi="Times New Roman" w:cs="Times New Roman"/>
          <w:sz w:val="20"/>
          <w:szCs w:val="20"/>
          <w:lang w:eastAsia="zh-CN"/>
        </w:rPr>
      </w:pPr>
      <w:r w:rsidRPr="00486405">
        <w:rPr>
          <w:rFonts w:ascii="Times New Roman" w:hAnsi="Times New Roman" w:cs="Times New Roman"/>
          <w:bCs/>
          <w:sz w:val="20"/>
          <w:szCs w:val="20"/>
        </w:rPr>
        <w:t>Faculty of Sc</w:t>
      </w:r>
      <w:r>
        <w:rPr>
          <w:rFonts w:ascii="Times New Roman" w:hAnsi="Times New Roman" w:cs="Times New Roman"/>
          <w:bCs/>
          <w:sz w:val="20"/>
          <w:szCs w:val="20"/>
        </w:rPr>
        <w:t>ience Undergraduate Scholarship</w:t>
      </w:r>
      <w:r w:rsidR="00334CF1">
        <w:rPr>
          <w:rFonts w:ascii="Times New Roman" w:hAnsi="Times New Roman" w:cs="Times New Roman"/>
          <w:bCs/>
          <w:sz w:val="20"/>
          <w:szCs w:val="20"/>
        </w:rPr>
        <w:t xml:space="preserve"> (2018)</w:t>
      </w:r>
    </w:p>
    <w:p w14:paraId="73A94006" w14:textId="77777777" w:rsidR="00540E10" w:rsidRPr="004C56B8" w:rsidRDefault="00540E10" w:rsidP="00540E10">
      <w:pPr>
        <w:pStyle w:val="Default"/>
        <w:rPr>
          <w:rFonts w:ascii="Times New Roman" w:hAnsi="Times New Roman" w:cs="Times New Roman"/>
          <w:sz w:val="20"/>
          <w:szCs w:val="20"/>
        </w:rPr>
      </w:pPr>
      <w:r w:rsidRPr="00486405">
        <w:rPr>
          <w:rFonts w:ascii="Times New Roman" w:hAnsi="Times New Roman" w:cs="Times New Roman"/>
          <w:bCs/>
          <w:sz w:val="20"/>
          <w:szCs w:val="20"/>
        </w:rPr>
        <w:t xml:space="preserve">Dean’s </w:t>
      </w:r>
      <w:proofErr w:type="spellStart"/>
      <w:r w:rsidRPr="00486405">
        <w:rPr>
          <w:rFonts w:ascii="Times New Roman" w:hAnsi="Times New Roman" w:cs="Times New Roman"/>
          <w:bCs/>
          <w:sz w:val="20"/>
          <w:szCs w:val="20"/>
        </w:rPr>
        <w:t>Honour</w:t>
      </w:r>
      <w:proofErr w:type="spellEnd"/>
      <w:r w:rsidRPr="00486405">
        <w:rPr>
          <w:rFonts w:ascii="Times New Roman" w:hAnsi="Times New Roman" w:cs="Times New Roman"/>
          <w:bCs/>
          <w:sz w:val="20"/>
          <w:szCs w:val="20"/>
        </w:rPr>
        <w:t xml:space="preserve"> Roll (2018,2019)</w:t>
      </w:r>
    </w:p>
    <w:p w14:paraId="3F0A2B67" w14:textId="77777777" w:rsidR="00540E10" w:rsidRPr="00486405" w:rsidRDefault="00540E10" w:rsidP="005253EA">
      <w:pPr>
        <w:pStyle w:val="NoSpacing"/>
        <w:widowControl w:val="0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042FE6C3" w14:textId="77777777" w:rsidR="00D02A11" w:rsidRPr="00486405" w:rsidRDefault="00D02A11" w:rsidP="005253EA">
      <w:pPr>
        <w:pStyle w:val="NoSpacing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rFonts w:ascii="Times New Roman" w:hAnsi="Times New Roman" w:cs="Times New Roman"/>
          <w:b/>
          <w:sz w:val="20"/>
          <w:szCs w:val="20"/>
        </w:rPr>
        <w:sectPr w:rsidR="00D02A11" w:rsidRPr="00486405" w:rsidSect="004C56B8">
          <w:pgSz w:w="12240" w:h="15840"/>
          <w:pgMar w:top="630" w:right="810" w:bottom="180" w:left="810" w:header="720" w:footer="720" w:gutter="0"/>
          <w:cols w:space="720"/>
          <w:docGrid w:linePitch="360"/>
        </w:sectPr>
      </w:pPr>
      <w:r w:rsidRPr="00486405">
        <w:rPr>
          <w:rFonts w:ascii="Times New Roman" w:hAnsi="Times New Roman" w:cs="Times New Roman"/>
          <w:b/>
          <w:sz w:val="20"/>
          <w:szCs w:val="20"/>
        </w:rPr>
        <w:t>CORE COMPETENCIES</w:t>
      </w:r>
    </w:p>
    <w:p w14:paraId="6B9F2D92" w14:textId="77777777" w:rsidR="006A6C38" w:rsidRPr="00486405" w:rsidRDefault="006A6C38" w:rsidP="006A6C38">
      <w:pPr>
        <w:pStyle w:val="ListParagraph"/>
        <w:numPr>
          <w:ilvl w:val="0"/>
          <w:numId w:val="15"/>
        </w:numPr>
        <w:spacing w:after="0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lastRenderedPageBreak/>
        <w:t>Software Application Development</w:t>
      </w:r>
    </w:p>
    <w:p w14:paraId="73A85CE1" w14:textId="77777777" w:rsidR="00F62C8C" w:rsidRPr="00486405" w:rsidRDefault="00F62C8C" w:rsidP="005253EA">
      <w:pPr>
        <w:pStyle w:val="ListParagraph"/>
        <w:numPr>
          <w:ilvl w:val="0"/>
          <w:numId w:val="15"/>
        </w:numPr>
        <w:spacing w:after="0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Datab</w:t>
      </w:r>
      <w:r w:rsidR="00317D32" w:rsidRPr="00486405">
        <w:rPr>
          <w:rFonts w:ascii="Times New Roman" w:hAnsi="Times New Roman"/>
          <w:sz w:val="20"/>
          <w:szCs w:val="20"/>
        </w:rPr>
        <w:t>a</w:t>
      </w:r>
      <w:r w:rsidRPr="00486405">
        <w:rPr>
          <w:rFonts w:ascii="Times New Roman" w:hAnsi="Times New Roman"/>
          <w:sz w:val="20"/>
          <w:szCs w:val="20"/>
        </w:rPr>
        <w:t>se Management</w:t>
      </w:r>
    </w:p>
    <w:p w14:paraId="2692A734" w14:textId="77777777" w:rsidR="00F62C8C" w:rsidRPr="00486405" w:rsidRDefault="00F62C8C" w:rsidP="005253EA">
      <w:pPr>
        <w:pStyle w:val="ListParagraph"/>
        <w:numPr>
          <w:ilvl w:val="0"/>
          <w:numId w:val="15"/>
        </w:numPr>
        <w:spacing w:after="0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Robotics &amp; Programming</w:t>
      </w:r>
    </w:p>
    <w:p w14:paraId="632537FA" w14:textId="77777777" w:rsidR="00F62C8C" w:rsidRPr="00486405" w:rsidRDefault="00F62C8C" w:rsidP="005253EA">
      <w:pPr>
        <w:pStyle w:val="ListParagraph"/>
        <w:numPr>
          <w:ilvl w:val="0"/>
          <w:numId w:val="15"/>
        </w:numPr>
        <w:spacing w:after="0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Project Management</w:t>
      </w:r>
    </w:p>
    <w:p w14:paraId="25E1539B" w14:textId="77777777" w:rsidR="00F62C8C" w:rsidRPr="00486405" w:rsidRDefault="00F62C8C" w:rsidP="005253EA">
      <w:pPr>
        <w:pStyle w:val="ListParagraph"/>
        <w:numPr>
          <w:ilvl w:val="0"/>
          <w:numId w:val="15"/>
        </w:numPr>
        <w:spacing w:after="0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lastRenderedPageBreak/>
        <w:t>Team Collaboration</w:t>
      </w:r>
    </w:p>
    <w:p w14:paraId="5051165B" w14:textId="77777777" w:rsidR="00F62C8C" w:rsidRPr="00486405" w:rsidRDefault="00F62C8C" w:rsidP="005253EA">
      <w:pPr>
        <w:pStyle w:val="ListParagraph"/>
        <w:numPr>
          <w:ilvl w:val="0"/>
          <w:numId w:val="15"/>
        </w:numPr>
        <w:spacing w:after="0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Data Science</w:t>
      </w:r>
    </w:p>
    <w:p w14:paraId="51D391FA" w14:textId="77777777" w:rsidR="00F62C8C" w:rsidRPr="00486405" w:rsidRDefault="00F62C8C" w:rsidP="005253EA">
      <w:pPr>
        <w:pStyle w:val="ListParagraph"/>
        <w:numPr>
          <w:ilvl w:val="0"/>
          <w:numId w:val="15"/>
        </w:numPr>
        <w:spacing w:after="0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Testing &amp; Debugging</w:t>
      </w:r>
    </w:p>
    <w:p w14:paraId="3C93F365" w14:textId="77777777" w:rsidR="00F62C8C" w:rsidRPr="00486405" w:rsidRDefault="00F62C8C" w:rsidP="005253EA">
      <w:pPr>
        <w:pStyle w:val="ListParagraph"/>
        <w:numPr>
          <w:ilvl w:val="0"/>
          <w:numId w:val="15"/>
        </w:numPr>
        <w:spacing w:after="0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 xml:space="preserve">Architectural Designs </w:t>
      </w:r>
    </w:p>
    <w:p w14:paraId="12ED3FC9" w14:textId="77777777" w:rsidR="00F62C8C" w:rsidRPr="00486405" w:rsidRDefault="00F62C8C" w:rsidP="005253EA">
      <w:pPr>
        <w:pStyle w:val="ListParagraph"/>
        <w:numPr>
          <w:ilvl w:val="0"/>
          <w:numId w:val="15"/>
        </w:numPr>
        <w:spacing w:after="0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lastRenderedPageBreak/>
        <w:t>Product Development</w:t>
      </w:r>
    </w:p>
    <w:p w14:paraId="32B4D08C" w14:textId="77777777" w:rsidR="00F62C8C" w:rsidRPr="00486405" w:rsidRDefault="00F62C8C" w:rsidP="005253EA">
      <w:pPr>
        <w:pStyle w:val="ListParagraph"/>
        <w:numPr>
          <w:ilvl w:val="0"/>
          <w:numId w:val="15"/>
        </w:numPr>
        <w:spacing w:after="0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Distributed System</w:t>
      </w:r>
    </w:p>
    <w:p w14:paraId="5DB14C1F" w14:textId="77777777" w:rsidR="00F62C8C" w:rsidRPr="00486405" w:rsidRDefault="00F62C8C" w:rsidP="005253EA">
      <w:pPr>
        <w:pStyle w:val="ListParagraph"/>
        <w:numPr>
          <w:ilvl w:val="0"/>
          <w:numId w:val="15"/>
        </w:numPr>
        <w:spacing w:after="0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Relationship Buildings</w:t>
      </w:r>
    </w:p>
    <w:p w14:paraId="0451B4A0" w14:textId="77777777" w:rsidR="006A6C38" w:rsidRPr="00486405" w:rsidRDefault="006A6C38" w:rsidP="006A6C38">
      <w:pPr>
        <w:pStyle w:val="ListParagraph"/>
        <w:numPr>
          <w:ilvl w:val="0"/>
          <w:numId w:val="15"/>
        </w:numPr>
        <w:spacing w:after="0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Cloud Computing</w:t>
      </w:r>
    </w:p>
    <w:p w14:paraId="75C2231D" w14:textId="77777777" w:rsidR="000D6A86" w:rsidRPr="00486405" w:rsidRDefault="000D6A86" w:rsidP="005253EA">
      <w:pPr>
        <w:pStyle w:val="NoSpacing"/>
        <w:rPr>
          <w:rFonts w:ascii="Times New Roman" w:hAnsi="Times New Roman" w:cs="Times New Roman"/>
          <w:sz w:val="20"/>
          <w:szCs w:val="20"/>
        </w:rPr>
        <w:sectPr w:rsidR="000D6A86" w:rsidRPr="00486405" w:rsidSect="000D6A86">
          <w:type w:val="continuous"/>
          <w:pgSz w:w="12240" w:h="15840"/>
          <w:pgMar w:top="810" w:right="810" w:bottom="450" w:left="810" w:header="720" w:footer="720" w:gutter="0"/>
          <w:cols w:num="3" w:space="720"/>
          <w:docGrid w:linePitch="360"/>
        </w:sectPr>
      </w:pPr>
    </w:p>
    <w:p w14:paraId="33CA1848" w14:textId="77777777" w:rsidR="00F62C8C" w:rsidRPr="00486405" w:rsidRDefault="00F62C8C" w:rsidP="005253EA">
      <w:pPr>
        <w:pStyle w:val="NoSpacing"/>
        <w:rPr>
          <w:rFonts w:ascii="Times New Roman" w:hAnsi="Times New Roman" w:cs="Times New Roman"/>
          <w:sz w:val="20"/>
          <w:szCs w:val="20"/>
        </w:rPr>
      </w:pPr>
    </w:p>
    <w:p w14:paraId="6B1248A9" w14:textId="77777777" w:rsidR="00F62C8C" w:rsidRPr="00A92168" w:rsidRDefault="00F62C8C" w:rsidP="005253EA">
      <w:pPr>
        <w:pStyle w:val="NoSpacing"/>
        <w:rPr>
          <w:rFonts w:ascii="Times New Roman" w:hAnsi="Times New Roman" w:cs="Times New Roman"/>
          <w:sz w:val="16"/>
          <w:szCs w:val="16"/>
        </w:rPr>
        <w:sectPr w:rsidR="00F62C8C" w:rsidRPr="00A92168" w:rsidSect="00C9667F">
          <w:type w:val="continuous"/>
          <w:pgSz w:w="12240" w:h="15840"/>
          <w:pgMar w:top="810" w:right="810" w:bottom="450" w:left="810" w:header="720" w:footer="720" w:gutter="0"/>
          <w:cols w:space="720"/>
          <w:docGrid w:linePitch="360"/>
        </w:sectPr>
      </w:pPr>
    </w:p>
    <w:p w14:paraId="377A78AD" w14:textId="77777777" w:rsidR="00D02A11" w:rsidRPr="00486405" w:rsidRDefault="00D61052" w:rsidP="005253EA">
      <w:pPr>
        <w:pStyle w:val="NoSpacing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86405">
        <w:rPr>
          <w:rFonts w:ascii="Times New Roman" w:hAnsi="Times New Roman" w:cs="Times New Roman"/>
          <w:b/>
          <w:sz w:val="20"/>
          <w:szCs w:val="20"/>
        </w:rPr>
        <w:lastRenderedPageBreak/>
        <w:t>WORK</w:t>
      </w:r>
      <w:r w:rsidR="00D02A11" w:rsidRPr="00486405">
        <w:rPr>
          <w:rFonts w:ascii="Times New Roman" w:hAnsi="Times New Roman" w:cs="Times New Roman"/>
          <w:b/>
          <w:sz w:val="20"/>
          <w:szCs w:val="20"/>
        </w:rPr>
        <w:t xml:space="preserve"> EXPERIENCE</w:t>
      </w:r>
    </w:p>
    <w:p w14:paraId="7074534C" w14:textId="77777777" w:rsidR="00D61052" w:rsidRPr="00486405" w:rsidRDefault="00D61052" w:rsidP="005253EA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86405">
        <w:rPr>
          <w:rFonts w:ascii="Times New Roman" w:hAnsi="Times New Roman" w:cs="Times New Roman"/>
          <w:b/>
          <w:sz w:val="20"/>
          <w:szCs w:val="20"/>
        </w:rPr>
        <w:t>Hole School of Construction Engineering, Edmonton, Alberta</w:t>
      </w:r>
      <w:r w:rsidRPr="00486405">
        <w:rPr>
          <w:rFonts w:ascii="Times New Roman" w:hAnsi="Times New Roman" w:cs="Times New Roman"/>
          <w:b/>
          <w:sz w:val="20"/>
          <w:szCs w:val="20"/>
        </w:rPr>
        <w:tab/>
      </w:r>
      <w:r w:rsidRPr="00486405">
        <w:rPr>
          <w:rFonts w:ascii="Times New Roman" w:hAnsi="Times New Roman" w:cs="Times New Roman"/>
          <w:b/>
          <w:sz w:val="20"/>
          <w:szCs w:val="20"/>
        </w:rPr>
        <w:tab/>
      </w:r>
      <w:r w:rsidR="00781B55">
        <w:rPr>
          <w:rFonts w:ascii="Times New Roman" w:hAnsi="Times New Roman" w:cs="Times New Roman"/>
          <w:b/>
          <w:sz w:val="20"/>
          <w:szCs w:val="20"/>
        </w:rPr>
        <w:tab/>
      </w:r>
      <w:r w:rsidR="00781B55">
        <w:rPr>
          <w:rFonts w:ascii="Times New Roman" w:hAnsi="Times New Roman" w:cs="Times New Roman"/>
          <w:b/>
          <w:sz w:val="20"/>
          <w:szCs w:val="20"/>
        </w:rPr>
        <w:tab/>
      </w:r>
      <w:r w:rsidRPr="00486405">
        <w:rPr>
          <w:rFonts w:ascii="Times New Roman" w:hAnsi="Times New Roman" w:cs="Times New Roman"/>
          <w:b/>
          <w:sz w:val="20"/>
          <w:szCs w:val="20"/>
        </w:rPr>
        <w:t xml:space="preserve">01/2019 – 08/2019 </w:t>
      </w:r>
    </w:p>
    <w:p w14:paraId="39AC6B45" w14:textId="77777777" w:rsidR="00D61052" w:rsidRPr="00486405" w:rsidRDefault="00D61052" w:rsidP="005253E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486405">
        <w:rPr>
          <w:rFonts w:ascii="Times New Roman" w:hAnsi="Times New Roman" w:cs="Times New Roman"/>
          <w:sz w:val="20"/>
          <w:szCs w:val="20"/>
        </w:rPr>
        <w:t>Software Developer Intern</w:t>
      </w:r>
    </w:p>
    <w:p w14:paraId="269BF5D5" w14:textId="77777777" w:rsidR="00D61052" w:rsidRPr="00486405" w:rsidRDefault="00D61052" w:rsidP="005253EA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Demonstrated expertise in designing and developing Windows platform applications for civil engineering solutions using .NET and C#</w:t>
      </w:r>
    </w:p>
    <w:p w14:paraId="4832B5F5" w14:textId="77777777" w:rsidR="00D61052" w:rsidRPr="00486405" w:rsidRDefault="00D61052" w:rsidP="005253EA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 xml:space="preserve">Played key role within a team of 8 responsible for gathering requirements, evaluating and modifying project designs while implementing process improvement </w:t>
      </w:r>
      <w:proofErr w:type="gramStart"/>
      <w:r w:rsidRPr="00486405">
        <w:rPr>
          <w:rFonts w:ascii="Times New Roman" w:hAnsi="Times New Roman"/>
          <w:sz w:val="20"/>
          <w:szCs w:val="20"/>
        </w:rPr>
        <w:t>initiatives  and</w:t>
      </w:r>
      <w:proofErr w:type="gramEnd"/>
      <w:r w:rsidRPr="00486405">
        <w:rPr>
          <w:rFonts w:ascii="Times New Roman" w:hAnsi="Times New Roman"/>
          <w:sz w:val="20"/>
          <w:szCs w:val="20"/>
        </w:rPr>
        <w:t xml:space="preserve"> solutions</w:t>
      </w:r>
    </w:p>
    <w:p w14:paraId="5C7B6014" w14:textId="77777777" w:rsidR="00D61052" w:rsidRPr="00486405" w:rsidRDefault="00D61052" w:rsidP="005253EA">
      <w:pPr>
        <w:pStyle w:val="ListParagraph"/>
        <w:numPr>
          <w:ilvl w:val="0"/>
          <w:numId w:val="11"/>
        </w:numPr>
        <w:spacing w:after="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Leveraged skillset in analyzing pull requests, testing new features, and fixing bugs</w:t>
      </w:r>
    </w:p>
    <w:p w14:paraId="0421C493" w14:textId="77777777" w:rsidR="00AE7974" w:rsidRPr="00A92168" w:rsidRDefault="00AE7974" w:rsidP="005253EA">
      <w:pPr>
        <w:spacing w:after="4" w:line="240" w:lineRule="auto"/>
        <w:rPr>
          <w:rFonts w:ascii="Times New Roman" w:hAnsi="Times New Roman" w:cs="Times New Roman"/>
          <w:b/>
          <w:sz w:val="16"/>
          <w:szCs w:val="16"/>
        </w:rPr>
      </w:pPr>
    </w:p>
    <w:p w14:paraId="1E7EDEB2" w14:textId="77777777" w:rsidR="00630100" w:rsidRPr="00486405" w:rsidRDefault="00175A53" w:rsidP="005253EA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486405">
        <w:rPr>
          <w:rFonts w:ascii="Times New Roman" w:hAnsi="Times New Roman" w:cs="Times New Roman"/>
          <w:b/>
          <w:sz w:val="20"/>
          <w:szCs w:val="20"/>
        </w:rPr>
        <w:t>PROJECT EXPERIENCE</w:t>
      </w:r>
    </w:p>
    <w:p w14:paraId="51319A31" w14:textId="77777777" w:rsidR="00155F8C" w:rsidRPr="00486405" w:rsidRDefault="00155F8C" w:rsidP="00155F8C">
      <w:pPr>
        <w:pStyle w:val="Default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486405">
        <w:rPr>
          <w:rFonts w:ascii="Times New Roman" w:hAnsi="Times New Roman" w:cs="Times New Roman"/>
          <w:b/>
          <w:bCs/>
          <w:sz w:val="20"/>
          <w:szCs w:val="20"/>
        </w:rPr>
        <w:t>SpongeBook</w:t>
      </w:r>
      <w:proofErr w:type="spellEnd"/>
      <w:r w:rsidRPr="0048640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76F530AD" w14:textId="77777777" w:rsidR="00155F8C" w:rsidRPr="00486405" w:rsidRDefault="00155F8C" w:rsidP="00155F8C">
      <w:pPr>
        <w:pStyle w:val="Default"/>
        <w:numPr>
          <w:ilvl w:val="0"/>
          <w:numId w:val="14"/>
        </w:numPr>
        <w:jc w:val="both"/>
        <w:rPr>
          <w:rFonts w:ascii="Times New Roman" w:hAnsi="Times New Roman" w:cs="Times New Roman"/>
          <w:bCs/>
          <w:sz w:val="20"/>
          <w:szCs w:val="20"/>
        </w:rPr>
      </w:pPr>
      <w:r w:rsidRPr="00486405">
        <w:rPr>
          <w:rFonts w:ascii="Times New Roman" w:hAnsi="Times New Roman" w:cs="Times New Roman"/>
          <w:bCs/>
          <w:sz w:val="20"/>
          <w:szCs w:val="20"/>
        </w:rPr>
        <w:t xml:space="preserve">Conceptualized and developed </w:t>
      </w:r>
      <w:r w:rsidRPr="00486405">
        <w:rPr>
          <w:rFonts w:ascii="Times New Roman" w:hAnsi="Times New Roman" w:cs="Times New Roman"/>
          <w:sz w:val="20"/>
          <w:szCs w:val="20"/>
        </w:rPr>
        <w:t>a distributed web-based social networking application using Django Rest Framework and MVT pattern</w:t>
      </w:r>
    </w:p>
    <w:p w14:paraId="375945C0" w14:textId="77777777" w:rsidR="00155F8C" w:rsidRPr="00486405" w:rsidRDefault="00155F8C" w:rsidP="00155F8C">
      <w:pPr>
        <w:pStyle w:val="Default"/>
        <w:numPr>
          <w:ilvl w:val="0"/>
          <w:numId w:val="14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486405">
        <w:rPr>
          <w:rFonts w:ascii="Times New Roman" w:hAnsi="Times New Roman" w:cs="Times New Roman"/>
          <w:sz w:val="20"/>
          <w:szCs w:val="20"/>
        </w:rPr>
        <w:t>Stellar record in designing and implementing web interfaces with JavaScript library React, Ant Design, HTML and CSS</w:t>
      </w:r>
    </w:p>
    <w:p w14:paraId="76D5959D" w14:textId="77777777" w:rsidR="00155F8C" w:rsidRPr="00486405" w:rsidRDefault="00155F8C" w:rsidP="00155F8C">
      <w:pPr>
        <w:pStyle w:val="Default"/>
        <w:numPr>
          <w:ilvl w:val="0"/>
          <w:numId w:val="14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</w:t>
      </w:r>
      <w:r w:rsidRPr="00486405">
        <w:rPr>
          <w:rFonts w:ascii="Times New Roman" w:hAnsi="Times New Roman" w:cs="Times New Roman"/>
          <w:sz w:val="20"/>
          <w:szCs w:val="20"/>
        </w:rPr>
        <w:t>ompleted the deploym</w:t>
      </w:r>
      <w:bookmarkStart w:id="0" w:name="_GoBack"/>
      <w:bookmarkEnd w:id="0"/>
      <w:r w:rsidRPr="00486405">
        <w:rPr>
          <w:rFonts w:ascii="Times New Roman" w:hAnsi="Times New Roman" w:cs="Times New Roman"/>
          <w:sz w:val="20"/>
          <w:szCs w:val="20"/>
        </w:rPr>
        <w:t xml:space="preserve">ent phase on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proofErr w:type="spellStart"/>
      <w:r w:rsidRPr="00486405">
        <w:rPr>
          <w:rFonts w:ascii="Times New Roman" w:hAnsi="Times New Roman" w:cs="Times New Roman"/>
          <w:sz w:val="20"/>
          <w:szCs w:val="20"/>
        </w:rPr>
        <w:t>Heroku</w:t>
      </w:r>
      <w:proofErr w:type="spellEnd"/>
      <w:r w:rsidRPr="00486405">
        <w:rPr>
          <w:rFonts w:ascii="Times New Roman" w:hAnsi="Times New Roman" w:cs="Times New Roman"/>
          <w:sz w:val="20"/>
          <w:szCs w:val="20"/>
        </w:rPr>
        <w:t xml:space="preserve"> platform </w:t>
      </w:r>
    </w:p>
    <w:p w14:paraId="27B12051" w14:textId="77777777" w:rsidR="00155F8C" w:rsidRDefault="00155F8C" w:rsidP="005253EA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4321B59" w14:textId="77777777" w:rsidR="00C168EE" w:rsidRPr="00486405" w:rsidRDefault="00C168EE" w:rsidP="005253EA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486405">
        <w:rPr>
          <w:rFonts w:ascii="Times New Roman" w:hAnsi="Times New Roman" w:cs="Times New Roman"/>
          <w:b/>
          <w:sz w:val="20"/>
          <w:szCs w:val="20"/>
        </w:rPr>
        <w:t>FrameX</w:t>
      </w:r>
      <w:proofErr w:type="spellEnd"/>
    </w:p>
    <w:p w14:paraId="114FE027" w14:textId="77777777" w:rsidR="00C168EE" w:rsidRPr="00486405" w:rsidRDefault="00C168EE" w:rsidP="005253EA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Consistently met and exceeded clients’ expectations through in</w:t>
      </w:r>
      <w:r w:rsidR="00781B55">
        <w:rPr>
          <w:rFonts w:ascii="Times New Roman" w:hAnsi="Times New Roman"/>
          <w:sz w:val="20"/>
          <w:szCs w:val="20"/>
        </w:rPr>
        <w:t>i</w:t>
      </w:r>
      <w:r w:rsidRPr="00486405">
        <w:rPr>
          <w:rFonts w:ascii="Times New Roman" w:hAnsi="Times New Roman"/>
          <w:sz w:val="20"/>
          <w:szCs w:val="20"/>
        </w:rPr>
        <w:t xml:space="preserve">tiating object-oriented design concept in designing projects solutions </w:t>
      </w:r>
    </w:p>
    <w:p w14:paraId="40570233" w14:textId="77777777" w:rsidR="00C168EE" w:rsidRPr="00486405" w:rsidRDefault="00C168EE" w:rsidP="005253EA">
      <w:pPr>
        <w:pStyle w:val="ListParagraph"/>
        <w:numPr>
          <w:ilvl w:val="0"/>
          <w:numId w:val="12"/>
        </w:numPr>
        <w:spacing w:after="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Utilized C# and .NET for programming functions and JSON for saving data after serialization</w:t>
      </w:r>
    </w:p>
    <w:p w14:paraId="64FC23AF" w14:textId="77777777" w:rsidR="00C168EE" w:rsidRPr="00486405" w:rsidRDefault="00C168EE" w:rsidP="005253E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7F1E384" w14:textId="77777777" w:rsidR="00C168EE" w:rsidRPr="00486405" w:rsidRDefault="00C168EE" w:rsidP="005253EA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86405">
        <w:rPr>
          <w:rFonts w:ascii="Times New Roman" w:hAnsi="Times New Roman" w:cs="Times New Roman"/>
          <w:b/>
          <w:sz w:val="20"/>
          <w:szCs w:val="20"/>
        </w:rPr>
        <w:t>Medical Tracker</w:t>
      </w:r>
    </w:p>
    <w:p w14:paraId="55B20ADB" w14:textId="77777777" w:rsidR="00C168EE" w:rsidRPr="00486405" w:rsidRDefault="00C168EE" w:rsidP="005253EA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>Partnered with a team of 5 to design and develop an android application using Java</w:t>
      </w:r>
    </w:p>
    <w:p w14:paraId="2A574D79" w14:textId="77777777" w:rsidR="00C168EE" w:rsidRPr="00486405" w:rsidRDefault="00C168EE" w:rsidP="005253EA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 xml:space="preserve">Employed the use of Google </w:t>
      </w:r>
      <w:r w:rsidR="00781B55">
        <w:rPr>
          <w:rFonts w:ascii="Times New Roman" w:hAnsi="Times New Roman"/>
          <w:sz w:val="20"/>
          <w:szCs w:val="20"/>
        </w:rPr>
        <w:t>M</w:t>
      </w:r>
      <w:r w:rsidRPr="00486405">
        <w:rPr>
          <w:rFonts w:ascii="Times New Roman" w:hAnsi="Times New Roman"/>
          <w:sz w:val="20"/>
          <w:szCs w:val="20"/>
        </w:rPr>
        <w:t>aps API provided by Google Cloud Platform for implementing location features and fun</w:t>
      </w:r>
      <w:r w:rsidR="00781B55">
        <w:rPr>
          <w:rFonts w:ascii="Times New Roman" w:hAnsi="Times New Roman"/>
          <w:sz w:val="20"/>
          <w:szCs w:val="20"/>
        </w:rPr>
        <w:t>c</w:t>
      </w:r>
      <w:r w:rsidRPr="00486405">
        <w:rPr>
          <w:rFonts w:ascii="Times New Roman" w:hAnsi="Times New Roman"/>
          <w:sz w:val="20"/>
          <w:szCs w:val="20"/>
        </w:rPr>
        <w:t>tions</w:t>
      </w:r>
    </w:p>
    <w:p w14:paraId="7243F398" w14:textId="77777777" w:rsidR="00C168EE" w:rsidRPr="00486405" w:rsidRDefault="00C168EE" w:rsidP="005253EA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 xml:space="preserve">Accomplished in using </w:t>
      </w:r>
      <w:proofErr w:type="spellStart"/>
      <w:r w:rsidRPr="00486405">
        <w:rPr>
          <w:rFonts w:ascii="Times New Roman" w:hAnsi="Times New Roman"/>
          <w:sz w:val="20"/>
          <w:szCs w:val="20"/>
        </w:rPr>
        <w:t>Elasticsearch</w:t>
      </w:r>
      <w:proofErr w:type="spellEnd"/>
      <w:r w:rsidRPr="00486405">
        <w:rPr>
          <w:rFonts w:ascii="Times New Roman" w:hAnsi="Times New Roman"/>
          <w:sz w:val="20"/>
          <w:szCs w:val="20"/>
        </w:rPr>
        <w:t xml:space="preserve"> search engine for quer</w:t>
      </w:r>
      <w:r w:rsidR="00781B55">
        <w:rPr>
          <w:rFonts w:ascii="Times New Roman" w:hAnsi="Times New Roman"/>
          <w:sz w:val="20"/>
          <w:szCs w:val="20"/>
        </w:rPr>
        <w:t>y</w:t>
      </w:r>
      <w:r w:rsidRPr="00486405">
        <w:rPr>
          <w:rFonts w:ascii="Times New Roman" w:hAnsi="Times New Roman"/>
          <w:sz w:val="20"/>
          <w:szCs w:val="20"/>
        </w:rPr>
        <w:t>ing information while storing data on an HTTP web interface</w:t>
      </w:r>
    </w:p>
    <w:p w14:paraId="33E509DA" w14:textId="77777777" w:rsidR="00C168EE" w:rsidRPr="00486405" w:rsidRDefault="00C168EE" w:rsidP="005253EA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4B7BEF1" w14:textId="77777777" w:rsidR="00C168EE" w:rsidRPr="00486405" w:rsidRDefault="00C168EE" w:rsidP="005253EA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486405">
        <w:rPr>
          <w:rFonts w:ascii="Times New Roman" w:hAnsi="Times New Roman" w:cs="Times New Roman"/>
          <w:b/>
          <w:sz w:val="20"/>
          <w:szCs w:val="20"/>
        </w:rPr>
        <w:t>Classification and Bounding Box Detection on MNISTDD</w:t>
      </w:r>
    </w:p>
    <w:p w14:paraId="48252015" w14:textId="77777777" w:rsidR="00C168EE" w:rsidRPr="00486405" w:rsidRDefault="00C168EE" w:rsidP="00155F8C">
      <w:pPr>
        <w:pStyle w:val="ListParagraph"/>
        <w:numPr>
          <w:ilvl w:val="0"/>
          <w:numId w:val="14"/>
        </w:numPr>
        <w:spacing w:after="0"/>
        <w:jc w:val="both"/>
        <w:rPr>
          <w:rFonts w:ascii="Times New Roman" w:hAnsi="Times New Roman"/>
          <w:sz w:val="20"/>
          <w:szCs w:val="20"/>
        </w:rPr>
      </w:pPr>
      <w:r w:rsidRPr="00486405">
        <w:rPr>
          <w:rFonts w:ascii="Times New Roman" w:hAnsi="Times New Roman"/>
          <w:sz w:val="20"/>
          <w:szCs w:val="20"/>
        </w:rPr>
        <w:t xml:space="preserve">Proven success in using </w:t>
      </w:r>
      <w:proofErr w:type="spellStart"/>
      <w:r w:rsidRPr="00486405">
        <w:rPr>
          <w:rFonts w:ascii="Times New Roman" w:hAnsi="Times New Roman"/>
          <w:sz w:val="20"/>
          <w:szCs w:val="20"/>
        </w:rPr>
        <w:t>Pytorch</w:t>
      </w:r>
      <w:proofErr w:type="spellEnd"/>
      <w:r w:rsidRPr="00486405">
        <w:rPr>
          <w:rFonts w:ascii="Times New Roman" w:hAnsi="Times New Roman"/>
          <w:sz w:val="20"/>
          <w:szCs w:val="20"/>
        </w:rPr>
        <w:t xml:space="preserve"> for training VGG and Fast RNN related neural networks with 60000 images from MNISTDD dataset on Google </w:t>
      </w:r>
      <w:proofErr w:type="spellStart"/>
      <w:r w:rsidRPr="00486405">
        <w:rPr>
          <w:rFonts w:ascii="Times New Roman" w:hAnsi="Times New Roman"/>
          <w:sz w:val="20"/>
          <w:szCs w:val="20"/>
        </w:rPr>
        <w:t>Colab</w:t>
      </w:r>
      <w:proofErr w:type="spellEnd"/>
      <w:r w:rsidRPr="00486405">
        <w:rPr>
          <w:rFonts w:ascii="Times New Roman" w:hAnsi="Times New Roman"/>
          <w:sz w:val="20"/>
          <w:szCs w:val="20"/>
        </w:rPr>
        <w:t xml:space="preserve"> GPU</w:t>
      </w:r>
    </w:p>
    <w:p w14:paraId="20208AB0" w14:textId="73FEBE53" w:rsidR="00463CE1" w:rsidRPr="00155F8C" w:rsidRDefault="00C168EE" w:rsidP="00155F8C">
      <w:pPr>
        <w:pStyle w:val="Default"/>
        <w:numPr>
          <w:ilvl w:val="0"/>
          <w:numId w:val="14"/>
        </w:numPr>
        <w:jc w:val="both"/>
        <w:rPr>
          <w:rFonts w:ascii="Times New Roman" w:hAnsi="Times New Roman" w:cs="Times New Roman"/>
          <w:sz w:val="20"/>
          <w:szCs w:val="20"/>
        </w:rPr>
      </w:pPr>
      <w:r w:rsidRPr="00486405">
        <w:rPr>
          <w:rFonts w:ascii="Times New Roman" w:hAnsi="Times New Roman" w:cs="Times New Roman"/>
          <w:sz w:val="20"/>
          <w:szCs w:val="20"/>
        </w:rPr>
        <w:t xml:space="preserve">Achieved a classification accuracy of 98.87% and bounding box detection of 88.42% </w:t>
      </w:r>
    </w:p>
    <w:sectPr w:rsidR="00463CE1" w:rsidRPr="00155F8C" w:rsidSect="00D02A11">
      <w:type w:val="continuous"/>
      <w:pgSz w:w="12240" w:h="15840"/>
      <w:pgMar w:top="900" w:right="810" w:bottom="36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3">
    <w:panose1 w:val="050401020108070707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.SFUIText">
    <w:altName w:val="Arial Unicode MS"/>
    <w:charset w:val="88"/>
    <w:family w:val="auto"/>
    <w:pitch w:val="variable"/>
    <w:sig w:usb0="00000000" w:usb1="0A080003" w:usb2="00000010" w:usb3="00000000" w:csb0="001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CAA4AAF6"/>
    <w:lvl w:ilvl="0">
      <w:start w:val="1"/>
      <w:numFmt w:val="bullet"/>
      <w:pStyle w:val="ListBullet"/>
      <w:lvlText w:val=""/>
      <w:lvlJc w:val="left"/>
      <w:pPr>
        <w:ind w:left="360" w:hanging="360"/>
      </w:pPr>
      <w:rPr>
        <w:rFonts w:ascii="Wingdings 3" w:hAnsi="Wingdings 3" w:hint="default"/>
        <w:caps w:val="0"/>
        <w:strike w:val="0"/>
        <w:dstrike w:val="0"/>
        <w:vanish w:val="0"/>
        <w:color w:val="628BAD"/>
        <w:vertAlign w:val="baseline"/>
      </w:rPr>
    </w:lvl>
  </w:abstractNum>
  <w:abstractNum w:abstractNumId="1">
    <w:nsid w:val="00B01465"/>
    <w:multiLevelType w:val="hybridMultilevel"/>
    <w:tmpl w:val="2320C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8418C3"/>
    <w:multiLevelType w:val="hybridMultilevel"/>
    <w:tmpl w:val="3F0656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6C1740A"/>
    <w:multiLevelType w:val="hybridMultilevel"/>
    <w:tmpl w:val="F4FE7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950C67"/>
    <w:multiLevelType w:val="hybridMultilevel"/>
    <w:tmpl w:val="014E5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334FA6"/>
    <w:multiLevelType w:val="hybridMultilevel"/>
    <w:tmpl w:val="BC78C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5C1F14"/>
    <w:multiLevelType w:val="hybridMultilevel"/>
    <w:tmpl w:val="FDBCD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77028E"/>
    <w:multiLevelType w:val="hybridMultilevel"/>
    <w:tmpl w:val="68725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BCF5E03"/>
    <w:multiLevelType w:val="hybridMultilevel"/>
    <w:tmpl w:val="A28C5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5525793"/>
    <w:multiLevelType w:val="hybridMultilevel"/>
    <w:tmpl w:val="C540D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BA3228B"/>
    <w:multiLevelType w:val="hybridMultilevel"/>
    <w:tmpl w:val="B12A2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01337A"/>
    <w:multiLevelType w:val="hybridMultilevel"/>
    <w:tmpl w:val="33FCC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1A7498"/>
    <w:multiLevelType w:val="hybridMultilevel"/>
    <w:tmpl w:val="0E425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8F92BC7"/>
    <w:multiLevelType w:val="hybridMultilevel"/>
    <w:tmpl w:val="65ECA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553C45"/>
    <w:multiLevelType w:val="hybridMultilevel"/>
    <w:tmpl w:val="E3746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0"/>
  </w:num>
  <w:num w:numId="4">
    <w:abstractNumId w:val="10"/>
  </w:num>
  <w:num w:numId="5">
    <w:abstractNumId w:val="5"/>
  </w:num>
  <w:num w:numId="6">
    <w:abstractNumId w:val="8"/>
  </w:num>
  <w:num w:numId="7">
    <w:abstractNumId w:val="4"/>
  </w:num>
  <w:num w:numId="8">
    <w:abstractNumId w:val="3"/>
  </w:num>
  <w:num w:numId="9">
    <w:abstractNumId w:val="7"/>
  </w:num>
  <w:num w:numId="10">
    <w:abstractNumId w:val="13"/>
  </w:num>
  <w:num w:numId="11">
    <w:abstractNumId w:val="14"/>
  </w:num>
  <w:num w:numId="12">
    <w:abstractNumId w:val="1"/>
  </w:num>
  <w:num w:numId="13">
    <w:abstractNumId w:val="6"/>
  </w:num>
  <w:num w:numId="14">
    <w:abstractNumId w:val="12"/>
  </w:num>
  <w:num w:numId="1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1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TGzNDAwMTcxtTBR0lEKTi0uzszPAykwtKwFAPxUCYctAAAA"/>
  </w:docVars>
  <w:rsids>
    <w:rsidRoot w:val="00D02A11"/>
    <w:rsid w:val="00000E79"/>
    <w:rsid w:val="00002EEA"/>
    <w:rsid w:val="000059EC"/>
    <w:rsid w:val="00016080"/>
    <w:rsid w:val="00031B28"/>
    <w:rsid w:val="000347B9"/>
    <w:rsid w:val="000350CE"/>
    <w:rsid w:val="00040541"/>
    <w:rsid w:val="00043368"/>
    <w:rsid w:val="00047C89"/>
    <w:rsid w:val="0005123C"/>
    <w:rsid w:val="00051726"/>
    <w:rsid w:val="000517C8"/>
    <w:rsid w:val="00052974"/>
    <w:rsid w:val="000538BB"/>
    <w:rsid w:val="00056793"/>
    <w:rsid w:val="00057DB0"/>
    <w:rsid w:val="0006172D"/>
    <w:rsid w:val="000628BC"/>
    <w:rsid w:val="00064395"/>
    <w:rsid w:val="000673E9"/>
    <w:rsid w:val="000737BA"/>
    <w:rsid w:val="00077848"/>
    <w:rsid w:val="0008495C"/>
    <w:rsid w:val="00085A02"/>
    <w:rsid w:val="000879F3"/>
    <w:rsid w:val="0009141C"/>
    <w:rsid w:val="000915DF"/>
    <w:rsid w:val="000B1F0A"/>
    <w:rsid w:val="000B45BB"/>
    <w:rsid w:val="000B7C1D"/>
    <w:rsid w:val="000C0009"/>
    <w:rsid w:val="000C4B7B"/>
    <w:rsid w:val="000D1486"/>
    <w:rsid w:val="000D29AD"/>
    <w:rsid w:val="000D6A86"/>
    <w:rsid w:val="000E22A2"/>
    <w:rsid w:val="000E3CEA"/>
    <w:rsid w:val="000E45A2"/>
    <w:rsid w:val="000E70DD"/>
    <w:rsid w:val="000E773E"/>
    <w:rsid w:val="000F0B05"/>
    <w:rsid w:val="000F52CE"/>
    <w:rsid w:val="000F5902"/>
    <w:rsid w:val="001000DA"/>
    <w:rsid w:val="00102088"/>
    <w:rsid w:val="00102D08"/>
    <w:rsid w:val="00105087"/>
    <w:rsid w:val="001107C9"/>
    <w:rsid w:val="00116563"/>
    <w:rsid w:val="00117FF5"/>
    <w:rsid w:val="00130B48"/>
    <w:rsid w:val="00141ED5"/>
    <w:rsid w:val="001432CE"/>
    <w:rsid w:val="00146230"/>
    <w:rsid w:val="00146ACB"/>
    <w:rsid w:val="00153314"/>
    <w:rsid w:val="00155F8C"/>
    <w:rsid w:val="00163890"/>
    <w:rsid w:val="0016411D"/>
    <w:rsid w:val="00165470"/>
    <w:rsid w:val="001665FB"/>
    <w:rsid w:val="00174F73"/>
    <w:rsid w:val="00175746"/>
    <w:rsid w:val="00175A23"/>
    <w:rsid w:val="00175A53"/>
    <w:rsid w:val="00175F13"/>
    <w:rsid w:val="001771B3"/>
    <w:rsid w:val="00184CD1"/>
    <w:rsid w:val="001A1262"/>
    <w:rsid w:val="001A5866"/>
    <w:rsid w:val="001B0081"/>
    <w:rsid w:val="001B00DA"/>
    <w:rsid w:val="001C6B9E"/>
    <w:rsid w:val="001D5AAB"/>
    <w:rsid w:val="001D5EAB"/>
    <w:rsid w:val="001D5F3C"/>
    <w:rsid w:val="001F1A06"/>
    <w:rsid w:val="001F4B87"/>
    <w:rsid w:val="00201DA4"/>
    <w:rsid w:val="0020443F"/>
    <w:rsid w:val="0020467C"/>
    <w:rsid w:val="00204C4B"/>
    <w:rsid w:val="00206EAF"/>
    <w:rsid w:val="00207552"/>
    <w:rsid w:val="00212F9E"/>
    <w:rsid w:val="002217DF"/>
    <w:rsid w:val="002248E0"/>
    <w:rsid w:val="002256CC"/>
    <w:rsid w:val="00230FD7"/>
    <w:rsid w:val="002336B5"/>
    <w:rsid w:val="00235738"/>
    <w:rsid w:val="00237A82"/>
    <w:rsid w:val="00237B09"/>
    <w:rsid w:val="00240718"/>
    <w:rsid w:val="002424ED"/>
    <w:rsid w:val="0024345C"/>
    <w:rsid w:val="0024731E"/>
    <w:rsid w:val="00251107"/>
    <w:rsid w:val="0025304F"/>
    <w:rsid w:val="002544F2"/>
    <w:rsid w:val="002555C8"/>
    <w:rsid w:val="002616D4"/>
    <w:rsid w:val="00263D1B"/>
    <w:rsid w:val="0026492B"/>
    <w:rsid w:val="00265D01"/>
    <w:rsid w:val="00273411"/>
    <w:rsid w:val="0027378B"/>
    <w:rsid w:val="00273B1D"/>
    <w:rsid w:val="002756A7"/>
    <w:rsid w:val="00277903"/>
    <w:rsid w:val="002801C3"/>
    <w:rsid w:val="00284B6E"/>
    <w:rsid w:val="00284C0A"/>
    <w:rsid w:val="0029298C"/>
    <w:rsid w:val="00292FCA"/>
    <w:rsid w:val="0029362F"/>
    <w:rsid w:val="00296101"/>
    <w:rsid w:val="002A1FD8"/>
    <w:rsid w:val="002A3570"/>
    <w:rsid w:val="002A422D"/>
    <w:rsid w:val="002C2D8B"/>
    <w:rsid w:val="002D0140"/>
    <w:rsid w:val="002D0173"/>
    <w:rsid w:val="002D1CD9"/>
    <w:rsid w:val="002D2916"/>
    <w:rsid w:val="002D4788"/>
    <w:rsid w:val="002D4DBD"/>
    <w:rsid w:val="002D7644"/>
    <w:rsid w:val="002E2B6B"/>
    <w:rsid w:val="002F0ED0"/>
    <w:rsid w:val="002F23B0"/>
    <w:rsid w:val="002F37C8"/>
    <w:rsid w:val="002F3ABB"/>
    <w:rsid w:val="002F4514"/>
    <w:rsid w:val="00301C63"/>
    <w:rsid w:val="00302BD2"/>
    <w:rsid w:val="00304971"/>
    <w:rsid w:val="00305304"/>
    <w:rsid w:val="003155A4"/>
    <w:rsid w:val="00317D32"/>
    <w:rsid w:val="00324DAA"/>
    <w:rsid w:val="00331D70"/>
    <w:rsid w:val="00334CF1"/>
    <w:rsid w:val="0033623B"/>
    <w:rsid w:val="003365CD"/>
    <w:rsid w:val="003372E3"/>
    <w:rsid w:val="003568EA"/>
    <w:rsid w:val="00356960"/>
    <w:rsid w:val="00357C09"/>
    <w:rsid w:val="003672F1"/>
    <w:rsid w:val="003675D1"/>
    <w:rsid w:val="003712EF"/>
    <w:rsid w:val="0037468C"/>
    <w:rsid w:val="00374E87"/>
    <w:rsid w:val="003752E4"/>
    <w:rsid w:val="0037702B"/>
    <w:rsid w:val="00380492"/>
    <w:rsid w:val="00380BF4"/>
    <w:rsid w:val="00382357"/>
    <w:rsid w:val="00386E88"/>
    <w:rsid w:val="0039018F"/>
    <w:rsid w:val="00390D59"/>
    <w:rsid w:val="0039111A"/>
    <w:rsid w:val="00391FF6"/>
    <w:rsid w:val="003942FF"/>
    <w:rsid w:val="00395754"/>
    <w:rsid w:val="00397552"/>
    <w:rsid w:val="003B1156"/>
    <w:rsid w:val="003B556E"/>
    <w:rsid w:val="003D2A17"/>
    <w:rsid w:val="003D7D51"/>
    <w:rsid w:val="003E04F5"/>
    <w:rsid w:val="003E069C"/>
    <w:rsid w:val="003E5C2B"/>
    <w:rsid w:val="003F0DE4"/>
    <w:rsid w:val="003F4556"/>
    <w:rsid w:val="004008FC"/>
    <w:rsid w:val="00402697"/>
    <w:rsid w:val="00413C03"/>
    <w:rsid w:val="004176F4"/>
    <w:rsid w:val="0042447A"/>
    <w:rsid w:val="00424BF7"/>
    <w:rsid w:val="00431306"/>
    <w:rsid w:val="00433074"/>
    <w:rsid w:val="0043601B"/>
    <w:rsid w:val="00437B5E"/>
    <w:rsid w:val="004431F4"/>
    <w:rsid w:val="00444E1A"/>
    <w:rsid w:val="00455DC8"/>
    <w:rsid w:val="00463CE1"/>
    <w:rsid w:val="0046404F"/>
    <w:rsid w:val="0046479E"/>
    <w:rsid w:val="00472A43"/>
    <w:rsid w:val="004759DF"/>
    <w:rsid w:val="0047627E"/>
    <w:rsid w:val="00476E84"/>
    <w:rsid w:val="00480B6C"/>
    <w:rsid w:val="00484F06"/>
    <w:rsid w:val="00486405"/>
    <w:rsid w:val="004903AF"/>
    <w:rsid w:val="0049272C"/>
    <w:rsid w:val="00497736"/>
    <w:rsid w:val="004A0B60"/>
    <w:rsid w:val="004A1504"/>
    <w:rsid w:val="004A19A8"/>
    <w:rsid w:val="004A32B0"/>
    <w:rsid w:val="004A5891"/>
    <w:rsid w:val="004A76B0"/>
    <w:rsid w:val="004A78B5"/>
    <w:rsid w:val="004B0E98"/>
    <w:rsid w:val="004B0F10"/>
    <w:rsid w:val="004B68DB"/>
    <w:rsid w:val="004C3611"/>
    <w:rsid w:val="004C4846"/>
    <w:rsid w:val="004C52EE"/>
    <w:rsid w:val="004C56B8"/>
    <w:rsid w:val="004C6BED"/>
    <w:rsid w:val="004C7F01"/>
    <w:rsid w:val="004D0455"/>
    <w:rsid w:val="004D06E0"/>
    <w:rsid w:val="004D508C"/>
    <w:rsid w:val="004D5511"/>
    <w:rsid w:val="004E0B06"/>
    <w:rsid w:val="004E4E0B"/>
    <w:rsid w:val="004E7EC6"/>
    <w:rsid w:val="004F3927"/>
    <w:rsid w:val="005035A0"/>
    <w:rsid w:val="0050362E"/>
    <w:rsid w:val="00510B05"/>
    <w:rsid w:val="005177A6"/>
    <w:rsid w:val="00522B59"/>
    <w:rsid w:val="00524837"/>
    <w:rsid w:val="005253EA"/>
    <w:rsid w:val="00530385"/>
    <w:rsid w:val="0053487C"/>
    <w:rsid w:val="00536F5C"/>
    <w:rsid w:val="00540519"/>
    <w:rsid w:val="00540E10"/>
    <w:rsid w:val="00545EA8"/>
    <w:rsid w:val="00550BD7"/>
    <w:rsid w:val="0055492B"/>
    <w:rsid w:val="00562345"/>
    <w:rsid w:val="00562CD6"/>
    <w:rsid w:val="0056642E"/>
    <w:rsid w:val="00566D51"/>
    <w:rsid w:val="00573121"/>
    <w:rsid w:val="0057608A"/>
    <w:rsid w:val="005811FC"/>
    <w:rsid w:val="00581E7A"/>
    <w:rsid w:val="00591B66"/>
    <w:rsid w:val="00594A65"/>
    <w:rsid w:val="005A13A9"/>
    <w:rsid w:val="005A3BFE"/>
    <w:rsid w:val="005A4663"/>
    <w:rsid w:val="005B0983"/>
    <w:rsid w:val="005B29B1"/>
    <w:rsid w:val="005B3F31"/>
    <w:rsid w:val="005B41D9"/>
    <w:rsid w:val="005B6E58"/>
    <w:rsid w:val="005C5BA9"/>
    <w:rsid w:val="005C6740"/>
    <w:rsid w:val="005C7EA0"/>
    <w:rsid w:val="005D3F77"/>
    <w:rsid w:val="005E12E6"/>
    <w:rsid w:val="005E2CAD"/>
    <w:rsid w:val="005E3120"/>
    <w:rsid w:val="005E31F1"/>
    <w:rsid w:val="005F1FA1"/>
    <w:rsid w:val="005F232C"/>
    <w:rsid w:val="005F3345"/>
    <w:rsid w:val="005F564F"/>
    <w:rsid w:val="00607501"/>
    <w:rsid w:val="00612773"/>
    <w:rsid w:val="00616A8C"/>
    <w:rsid w:val="00621505"/>
    <w:rsid w:val="00621E59"/>
    <w:rsid w:val="0062260B"/>
    <w:rsid w:val="00623AE9"/>
    <w:rsid w:val="00625BBC"/>
    <w:rsid w:val="0062608A"/>
    <w:rsid w:val="00630100"/>
    <w:rsid w:val="00634DB9"/>
    <w:rsid w:val="00644368"/>
    <w:rsid w:val="00650F39"/>
    <w:rsid w:val="00653425"/>
    <w:rsid w:val="0066458B"/>
    <w:rsid w:val="00665B7F"/>
    <w:rsid w:val="00665F44"/>
    <w:rsid w:val="0066755D"/>
    <w:rsid w:val="0067115E"/>
    <w:rsid w:val="0067256F"/>
    <w:rsid w:val="0067299F"/>
    <w:rsid w:val="00673E61"/>
    <w:rsid w:val="0067644F"/>
    <w:rsid w:val="00680A71"/>
    <w:rsid w:val="00686325"/>
    <w:rsid w:val="006932CE"/>
    <w:rsid w:val="006A2A74"/>
    <w:rsid w:val="006A2C82"/>
    <w:rsid w:val="006A3E8D"/>
    <w:rsid w:val="006A6AFD"/>
    <w:rsid w:val="006A6C38"/>
    <w:rsid w:val="006B0571"/>
    <w:rsid w:val="006B6487"/>
    <w:rsid w:val="006C1F18"/>
    <w:rsid w:val="006C6F33"/>
    <w:rsid w:val="006C74A7"/>
    <w:rsid w:val="006D6808"/>
    <w:rsid w:val="006E0B8F"/>
    <w:rsid w:val="006E4BB3"/>
    <w:rsid w:val="006E5938"/>
    <w:rsid w:val="006E6B72"/>
    <w:rsid w:val="006E7E29"/>
    <w:rsid w:val="006F253D"/>
    <w:rsid w:val="006F36A5"/>
    <w:rsid w:val="006F4D58"/>
    <w:rsid w:val="006F5D70"/>
    <w:rsid w:val="006F6E28"/>
    <w:rsid w:val="00700B2F"/>
    <w:rsid w:val="00704D5B"/>
    <w:rsid w:val="00706B87"/>
    <w:rsid w:val="00707F76"/>
    <w:rsid w:val="00713DE8"/>
    <w:rsid w:val="00714527"/>
    <w:rsid w:val="00715B4C"/>
    <w:rsid w:val="00723547"/>
    <w:rsid w:val="00726829"/>
    <w:rsid w:val="00727A57"/>
    <w:rsid w:val="00731739"/>
    <w:rsid w:val="00733754"/>
    <w:rsid w:val="007359C7"/>
    <w:rsid w:val="0073732F"/>
    <w:rsid w:val="007411F3"/>
    <w:rsid w:val="00742004"/>
    <w:rsid w:val="007429C9"/>
    <w:rsid w:val="00752604"/>
    <w:rsid w:val="00753F05"/>
    <w:rsid w:val="0075653D"/>
    <w:rsid w:val="007574B4"/>
    <w:rsid w:val="007653BF"/>
    <w:rsid w:val="00766315"/>
    <w:rsid w:val="0077088E"/>
    <w:rsid w:val="00777454"/>
    <w:rsid w:val="00781014"/>
    <w:rsid w:val="00781B55"/>
    <w:rsid w:val="007854E4"/>
    <w:rsid w:val="0078584D"/>
    <w:rsid w:val="007859CA"/>
    <w:rsid w:val="00786EAD"/>
    <w:rsid w:val="00795925"/>
    <w:rsid w:val="00797C55"/>
    <w:rsid w:val="007A18DE"/>
    <w:rsid w:val="007A28FD"/>
    <w:rsid w:val="007A381A"/>
    <w:rsid w:val="007A5947"/>
    <w:rsid w:val="007B0CEF"/>
    <w:rsid w:val="007B16EB"/>
    <w:rsid w:val="007B20BB"/>
    <w:rsid w:val="007B690E"/>
    <w:rsid w:val="007B7DD0"/>
    <w:rsid w:val="007C0B75"/>
    <w:rsid w:val="007C1C87"/>
    <w:rsid w:val="007D487E"/>
    <w:rsid w:val="007D48FD"/>
    <w:rsid w:val="007D7755"/>
    <w:rsid w:val="007D7C87"/>
    <w:rsid w:val="007E574D"/>
    <w:rsid w:val="007F17A7"/>
    <w:rsid w:val="007F44AB"/>
    <w:rsid w:val="00802F35"/>
    <w:rsid w:val="0080397D"/>
    <w:rsid w:val="00811F58"/>
    <w:rsid w:val="00816220"/>
    <w:rsid w:val="0081632A"/>
    <w:rsid w:val="00824707"/>
    <w:rsid w:val="008328C4"/>
    <w:rsid w:val="00832D69"/>
    <w:rsid w:val="0084047E"/>
    <w:rsid w:val="0084363B"/>
    <w:rsid w:val="00855C4C"/>
    <w:rsid w:val="00860350"/>
    <w:rsid w:val="00872693"/>
    <w:rsid w:val="00874088"/>
    <w:rsid w:val="00874399"/>
    <w:rsid w:val="00875E2B"/>
    <w:rsid w:val="0088139E"/>
    <w:rsid w:val="00881565"/>
    <w:rsid w:val="00885289"/>
    <w:rsid w:val="00886C91"/>
    <w:rsid w:val="00887E21"/>
    <w:rsid w:val="008911CE"/>
    <w:rsid w:val="00894231"/>
    <w:rsid w:val="008A1FBA"/>
    <w:rsid w:val="008A427C"/>
    <w:rsid w:val="008A6C7A"/>
    <w:rsid w:val="008B3915"/>
    <w:rsid w:val="008B4501"/>
    <w:rsid w:val="008B6947"/>
    <w:rsid w:val="008C06F7"/>
    <w:rsid w:val="008D63EA"/>
    <w:rsid w:val="008E0E81"/>
    <w:rsid w:val="008E3B14"/>
    <w:rsid w:val="008E5636"/>
    <w:rsid w:val="008E7A5F"/>
    <w:rsid w:val="008F1035"/>
    <w:rsid w:val="008F2FDF"/>
    <w:rsid w:val="008F3BEF"/>
    <w:rsid w:val="008F4FBC"/>
    <w:rsid w:val="008F6AC9"/>
    <w:rsid w:val="00905239"/>
    <w:rsid w:val="00913BCC"/>
    <w:rsid w:val="00914BF7"/>
    <w:rsid w:val="0091624E"/>
    <w:rsid w:val="0092311C"/>
    <w:rsid w:val="00924CFF"/>
    <w:rsid w:val="0092535B"/>
    <w:rsid w:val="009303C1"/>
    <w:rsid w:val="0093402F"/>
    <w:rsid w:val="0093784C"/>
    <w:rsid w:val="00941F92"/>
    <w:rsid w:val="00943460"/>
    <w:rsid w:val="00952C6A"/>
    <w:rsid w:val="00952FEB"/>
    <w:rsid w:val="009530CF"/>
    <w:rsid w:val="00960A62"/>
    <w:rsid w:val="009627E6"/>
    <w:rsid w:val="00963BEC"/>
    <w:rsid w:val="009707CB"/>
    <w:rsid w:val="009714CC"/>
    <w:rsid w:val="00980BA2"/>
    <w:rsid w:val="00981730"/>
    <w:rsid w:val="00983D2D"/>
    <w:rsid w:val="00984275"/>
    <w:rsid w:val="009870DB"/>
    <w:rsid w:val="00990E54"/>
    <w:rsid w:val="00995C41"/>
    <w:rsid w:val="009B31B4"/>
    <w:rsid w:val="009B3FBB"/>
    <w:rsid w:val="009B6566"/>
    <w:rsid w:val="009C24F6"/>
    <w:rsid w:val="009C289D"/>
    <w:rsid w:val="009C78CF"/>
    <w:rsid w:val="009D072D"/>
    <w:rsid w:val="009D2730"/>
    <w:rsid w:val="009D2A20"/>
    <w:rsid w:val="009E25F7"/>
    <w:rsid w:val="009E5B73"/>
    <w:rsid w:val="00A00970"/>
    <w:rsid w:val="00A01A6D"/>
    <w:rsid w:val="00A04A28"/>
    <w:rsid w:val="00A06899"/>
    <w:rsid w:val="00A10266"/>
    <w:rsid w:val="00A12CCA"/>
    <w:rsid w:val="00A14AD7"/>
    <w:rsid w:val="00A166D2"/>
    <w:rsid w:val="00A25E60"/>
    <w:rsid w:val="00A27E49"/>
    <w:rsid w:val="00A31FC6"/>
    <w:rsid w:val="00A3211C"/>
    <w:rsid w:val="00A4717F"/>
    <w:rsid w:val="00A541EE"/>
    <w:rsid w:val="00A56075"/>
    <w:rsid w:val="00A571EB"/>
    <w:rsid w:val="00A603E3"/>
    <w:rsid w:val="00A62EB7"/>
    <w:rsid w:val="00A648F6"/>
    <w:rsid w:val="00A66A05"/>
    <w:rsid w:val="00A73873"/>
    <w:rsid w:val="00A7549F"/>
    <w:rsid w:val="00A8412A"/>
    <w:rsid w:val="00A85F61"/>
    <w:rsid w:val="00A8654B"/>
    <w:rsid w:val="00A9025C"/>
    <w:rsid w:val="00A92168"/>
    <w:rsid w:val="00AA077C"/>
    <w:rsid w:val="00AA135F"/>
    <w:rsid w:val="00AB3048"/>
    <w:rsid w:val="00AB47F8"/>
    <w:rsid w:val="00AB5B0C"/>
    <w:rsid w:val="00AC0E18"/>
    <w:rsid w:val="00AC6486"/>
    <w:rsid w:val="00AD1DFA"/>
    <w:rsid w:val="00AD267A"/>
    <w:rsid w:val="00AD7A36"/>
    <w:rsid w:val="00AE0318"/>
    <w:rsid w:val="00AE2EEE"/>
    <w:rsid w:val="00AE4EFC"/>
    <w:rsid w:val="00AE7974"/>
    <w:rsid w:val="00AF14EB"/>
    <w:rsid w:val="00AF28DB"/>
    <w:rsid w:val="00AF45D5"/>
    <w:rsid w:val="00AF5D9C"/>
    <w:rsid w:val="00AF7504"/>
    <w:rsid w:val="00B0199E"/>
    <w:rsid w:val="00B036EF"/>
    <w:rsid w:val="00B0444E"/>
    <w:rsid w:val="00B05526"/>
    <w:rsid w:val="00B12EC3"/>
    <w:rsid w:val="00B1394F"/>
    <w:rsid w:val="00B1425C"/>
    <w:rsid w:val="00B16127"/>
    <w:rsid w:val="00B221C1"/>
    <w:rsid w:val="00B2378C"/>
    <w:rsid w:val="00B26D49"/>
    <w:rsid w:val="00B34B78"/>
    <w:rsid w:val="00B3588A"/>
    <w:rsid w:val="00B3677C"/>
    <w:rsid w:val="00B36BAC"/>
    <w:rsid w:val="00B4532A"/>
    <w:rsid w:val="00B56082"/>
    <w:rsid w:val="00B56DC8"/>
    <w:rsid w:val="00B66E9F"/>
    <w:rsid w:val="00B70365"/>
    <w:rsid w:val="00B70D32"/>
    <w:rsid w:val="00B72C70"/>
    <w:rsid w:val="00B73B0D"/>
    <w:rsid w:val="00B75BB5"/>
    <w:rsid w:val="00B76DB2"/>
    <w:rsid w:val="00B80BCB"/>
    <w:rsid w:val="00B91FF6"/>
    <w:rsid w:val="00B928C9"/>
    <w:rsid w:val="00B9344B"/>
    <w:rsid w:val="00B9514F"/>
    <w:rsid w:val="00B95194"/>
    <w:rsid w:val="00B95986"/>
    <w:rsid w:val="00B95FF7"/>
    <w:rsid w:val="00B9670C"/>
    <w:rsid w:val="00B96B37"/>
    <w:rsid w:val="00BC1750"/>
    <w:rsid w:val="00BC3E64"/>
    <w:rsid w:val="00BD017B"/>
    <w:rsid w:val="00BD3EDF"/>
    <w:rsid w:val="00BD58FB"/>
    <w:rsid w:val="00BD67F2"/>
    <w:rsid w:val="00BD79FE"/>
    <w:rsid w:val="00BE0732"/>
    <w:rsid w:val="00BE1760"/>
    <w:rsid w:val="00BE2D4C"/>
    <w:rsid w:val="00C01B42"/>
    <w:rsid w:val="00C04012"/>
    <w:rsid w:val="00C05720"/>
    <w:rsid w:val="00C072C2"/>
    <w:rsid w:val="00C106FE"/>
    <w:rsid w:val="00C1442E"/>
    <w:rsid w:val="00C14563"/>
    <w:rsid w:val="00C1651D"/>
    <w:rsid w:val="00C168EE"/>
    <w:rsid w:val="00C16DF7"/>
    <w:rsid w:val="00C2098E"/>
    <w:rsid w:val="00C217C0"/>
    <w:rsid w:val="00C22D71"/>
    <w:rsid w:val="00C23711"/>
    <w:rsid w:val="00C24C60"/>
    <w:rsid w:val="00C26D3C"/>
    <w:rsid w:val="00C2750B"/>
    <w:rsid w:val="00C30526"/>
    <w:rsid w:val="00C307E6"/>
    <w:rsid w:val="00C32CEE"/>
    <w:rsid w:val="00C3501D"/>
    <w:rsid w:val="00C40094"/>
    <w:rsid w:val="00C4139E"/>
    <w:rsid w:val="00C42266"/>
    <w:rsid w:val="00C507D9"/>
    <w:rsid w:val="00C63532"/>
    <w:rsid w:val="00C658EF"/>
    <w:rsid w:val="00C67E08"/>
    <w:rsid w:val="00C70E52"/>
    <w:rsid w:val="00C70EAA"/>
    <w:rsid w:val="00C740C9"/>
    <w:rsid w:val="00C74462"/>
    <w:rsid w:val="00C7761B"/>
    <w:rsid w:val="00C82B32"/>
    <w:rsid w:val="00C86820"/>
    <w:rsid w:val="00C910DF"/>
    <w:rsid w:val="00C91457"/>
    <w:rsid w:val="00C93513"/>
    <w:rsid w:val="00C97130"/>
    <w:rsid w:val="00C97205"/>
    <w:rsid w:val="00CA11D5"/>
    <w:rsid w:val="00CA1BDF"/>
    <w:rsid w:val="00CA7053"/>
    <w:rsid w:val="00CB4069"/>
    <w:rsid w:val="00CB555C"/>
    <w:rsid w:val="00CC31A6"/>
    <w:rsid w:val="00CD7386"/>
    <w:rsid w:val="00CE0E7D"/>
    <w:rsid w:val="00CE3C2B"/>
    <w:rsid w:val="00CF58AA"/>
    <w:rsid w:val="00CF5BA9"/>
    <w:rsid w:val="00D0083E"/>
    <w:rsid w:val="00D02A11"/>
    <w:rsid w:val="00D03C60"/>
    <w:rsid w:val="00D056A6"/>
    <w:rsid w:val="00D112DD"/>
    <w:rsid w:val="00D14136"/>
    <w:rsid w:val="00D215DB"/>
    <w:rsid w:val="00D233DC"/>
    <w:rsid w:val="00D25EF7"/>
    <w:rsid w:val="00D27908"/>
    <w:rsid w:val="00D31FED"/>
    <w:rsid w:val="00D33B81"/>
    <w:rsid w:val="00D345D8"/>
    <w:rsid w:val="00D368B1"/>
    <w:rsid w:val="00D42298"/>
    <w:rsid w:val="00D42E76"/>
    <w:rsid w:val="00D47BBF"/>
    <w:rsid w:val="00D506CA"/>
    <w:rsid w:val="00D5238E"/>
    <w:rsid w:val="00D54C1C"/>
    <w:rsid w:val="00D56D7E"/>
    <w:rsid w:val="00D60A9F"/>
    <w:rsid w:val="00D61052"/>
    <w:rsid w:val="00D61A94"/>
    <w:rsid w:val="00D64ECD"/>
    <w:rsid w:val="00D67D50"/>
    <w:rsid w:val="00D71D4A"/>
    <w:rsid w:val="00D73C0E"/>
    <w:rsid w:val="00D74EC5"/>
    <w:rsid w:val="00D74F78"/>
    <w:rsid w:val="00D801AA"/>
    <w:rsid w:val="00D805CE"/>
    <w:rsid w:val="00D81339"/>
    <w:rsid w:val="00D83D3F"/>
    <w:rsid w:val="00D879B6"/>
    <w:rsid w:val="00D91200"/>
    <w:rsid w:val="00D91FFF"/>
    <w:rsid w:val="00D97A2B"/>
    <w:rsid w:val="00DA04AB"/>
    <w:rsid w:val="00DA1945"/>
    <w:rsid w:val="00DB0B59"/>
    <w:rsid w:val="00DB2643"/>
    <w:rsid w:val="00DB51E0"/>
    <w:rsid w:val="00DD5FDB"/>
    <w:rsid w:val="00DD75A9"/>
    <w:rsid w:val="00DE1AC6"/>
    <w:rsid w:val="00DF2749"/>
    <w:rsid w:val="00DF2C1F"/>
    <w:rsid w:val="00DF43B9"/>
    <w:rsid w:val="00DF7801"/>
    <w:rsid w:val="00E02852"/>
    <w:rsid w:val="00E04B8A"/>
    <w:rsid w:val="00E147A7"/>
    <w:rsid w:val="00E15D21"/>
    <w:rsid w:val="00E21D44"/>
    <w:rsid w:val="00E246C0"/>
    <w:rsid w:val="00E25033"/>
    <w:rsid w:val="00E25C2A"/>
    <w:rsid w:val="00E3463E"/>
    <w:rsid w:val="00E42BA8"/>
    <w:rsid w:val="00E448E7"/>
    <w:rsid w:val="00E44B54"/>
    <w:rsid w:val="00E50B4F"/>
    <w:rsid w:val="00E51235"/>
    <w:rsid w:val="00E568C1"/>
    <w:rsid w:val="00E60165"/>
    <w:rsid w:val="00E67046"/>
    <w:rsid w:val="00E71C48"/>
    <w:rsid w:val="00E76BF0"/>
    <w:rsid w:val="00E80D21"/>
    <w:rsid w:val="00E835EA"/>
    <w:rsid w:val="00E879D6"/>
    <w:rsid w:val="00E91FC3"/>
    <w:rsid w:val="00E93725"/>
    <w:rsid w:val="00E9670F"/>
    <w:rsid w:val="00EA7BFE"/>
    <w:rsid w:val="00EB5CCA"/>
    <w:rsid w:val="00EC188A"/>
    <w:rsid w:val="00EC1E2D"/>
    <w:rsid w:val="00EC3864"/>
    <w:rsid w:val="00ED095D"/>
    <w:rsid w:val="00ED269C"/>
    <w:rsid w:val="00ED6B3D"/>
    <w:rsid w:val="00EE6D92"/>
    <w:rsid w:val="00EE6DC5"/>
    <w:rsid w:val="00EF0151"/>
    <w:rsid w:val="00EF096F"/>
    <w:rsid w:val="00EF2C15"/>
    <w:rsid w:val="00EF347A"/>
    <w:rsid w:val="00EF4158"/>
    <w:rsid w:val="00EF4450"/>
    <w:rsid w:val="00EF5E74"/>
    <w:rsid w:val="00EF759D"/>
    <w:rsid w:val="00F04FF1"/>
    <w:rsid w:val="00F130DD"/>
    <w:rsid w:val="00F20ECD"/>
    <w:rsid w:val="00F30B9B"/>
    <w:rsid w:val="00F33FB4"/>
    <w:rsid w:val="00F4478E"/>
    <w:rsid w:val="00F45A3F"/>
    <w:rsid w:val="00F464CE"/>
    <w:rsid w:val="00F51190"/>
    <w:rsid w:val="00F53184"/>
    <w:rsid w:val="00F5553E"/>
    <w:rsid w:val="00F60483"/>
    <w:rsid w:val="00F62AE7"/>
    <w:rsid w:val="00F62C8C"/>
    <w:rsid w:val="00F65FCB"/>
    <w:rsid w:val="00F73105"/>
    <w:rsid w:val="00F749F9"/>
    <w:rsid w:val="00F776D9"/>
    <w:rsid w:val="00F77A1A"/>
    <w:rsid w:val="00F80A09"/>
    <w:rsid w:val="00F80FFB"/>
    <w:rsid w:val="00F84665"/>
    <w:rsid w:val="00F85A93"/>
    <w:rsid w:val="00F86BF2"/>
    <w:rsid w:val="00F91F67"/>
    <w:rsid w:val="00FA13B8"/>
    <w:rsid w:val="00FA5B17"/>
    <w:rsid w:val="00FB1182"/>
    <w:rsid w:val="00FB73CF"/>
    <w:rsid w:val="00FC06B8"/>
    <w:rsid w:val="00FC73CD"/>
    <w:rsid w:val="00FD2413"/>
    <w:rsid w:val="00FE157A"/>
    <w:rsid w:val="00FE240A"/>
    <w:rsid w:val="00FE66A5"/>
    <w:rsid w:val="00FF43CE"/>
    <w:rsid w:val="00FF6BB2"/>
    <w:rsid w:val="00FF71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D207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02A11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07C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4">
    <w:name w:val="heading 4"/>
    <w:basedOn w:val="Normal"/>
    <w:link w:val="Heading4Char"/>
    <w:uiPriority w:val="9"/>
    <w:qFormat/>
    <w:rsid w:val="00797C5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797C5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97C55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02A11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02A11"/>
    <w:pPr>
      <w:spacing w:line="240" w:lineRule="auto"/>
      <w:ind w:left="720"/>
      <w:contextualSpacing/>
    </w:pPr>
    <w:rPr>
      <w:rFonts w:ascii="Calibri" w:eastAsia="Times New Roman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797C5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97C55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97C55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undefined">
    <w:name w:val="undefined"/>
    <w:basedOn w:val="DefaultParagraphFont"/>
    <w:rsid w:val="00797C55"/>
  </w:style>
  <w:style w:type="character" w:styleId="Hyperlink">
    <w:name w:val="Hyperlink"/>
    <w:basedOn w:val="DefaultParagraphFont"/>
    <w:uiPriority w:val="99"/>
    <w:unhideWhenUsed/>
    <w:rsid w:val="00797C5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97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02088"/>
    <w:rPr>
      <w:b/>
      <w:bCs/>
    </w:rPr>
  </w:style>
  <w:style w:type="paragraph" w:styleId="BodyText2">
    <w:name w:val="Body Text 2"/>
    <w:basedOn w:val="Normal"/>
    <w:link w:val="BodyText2Char"/>
    <w:rsid w:val="004431F4"/>
    <w:pPr>
      <w:suppressAutoHyphens/>
      <w:spacing w:after="0" w:line="240" w:lineRule="auto"/>
    </w:pPr>
    <w:rPr>
      <w:rFonts w:ascii="Arial" w:eastAsia="Times New Roman" w:hAnsi="Arial" w:cs="Arial"/>
      <w:sz w:val="16"/>
      <w:szCs w:val="24"/>
      <w:lang w:val="en-GB" w:eastAsia="ar-SA"/>
    </w:rPr>
  </w:style>
  <w:style w:type="character" w:customStyle="1" w:styleId="BodyText2Char">
    <w:name w:val="Body Text 2 Char"/>
    <w:basedOn w:val="DefaultParagraphFont"/>
    <w:link w:val="BodyText2"/>
    <w:rsid w:val="004431F4"/>
    <w:rPr>
      <w:rFonts w:ascii="Arial" w:eastAsia="Times New Roman" w:hAnsi="Arial" w:cs="Arial"/>
      <w:sz w:val="16"/>
      <w:szCs w:val="24"/>
      <w:lang w:val="en-GB" w:eastAsia="ar-SA"/>
    </w:rPr>
  </w:style>
  <w:style w:type="character" w:customStyle="1" w:styleId="span">
    <w:name w:val="span"/>
    <w:basedOn w:val="DefaultParagraphFont"/>
    <w:rsid w:val="002A1FD8"/>
    <w:rPr>
      <w:sz w:val="24"/>
      <w:szCs w:val="24"/>
      <w:bdr w:val="none" w:sz="0" w:space="0" w:color="auto"/>
      <w:vertAlign w:val="baseline"/>
    </w:rPr>
  </w:style>
  <w:style w:type="paragraph" w:customStyle="1" w:styleId="divdocumentsinglecolumn">
    <w:name w:val="div_document_singlecolumn"/>
    <w:basedOn w:val="Normal"/>
    <w:rsid w:val="002A1FD8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paddedline">
    <w:name w:val="span_paddedline"/>
    <w:basedOn w:val="Normal"/>
    <w:rsid w:val="002A1FD8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ancompanyname">
    <w:name w:val="span_companyname"/>
    <w:basedOn w:val="span"/>
    <w:rsid w:val="002A1FD8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jobtitle">
    <w:name w:val="span_jobtitle"/>
    <w:basedOn w:val="span"/>
    <w:rsid w:val="002A1FD8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degree">
    <w:name w:val="span_degree"/>
    <w:basedOn w:val="span"/>
    <w:rsid w:val="00204C4B"/>
    <w:rPr>
      <w:b/>
      <w:bCs/>
      <w:sz w:val="24"/>
      <w:szCs w:val="24"/>
      <w:bdr w:val="none" w:sz="0" w:space="0" w:color="auto"/>
      <w:vertAlign w:val="baseline"/>
    </w:rPr>
  </w:style>
  <w:style w:type="character" w:styleId="Emphasis">
    <w:name w:val="Emphasis"/>
    <w:basedOn w:val="DefaultParagraphFont"/>
    <w:uiPriority w:val="20"/>
    <w:qFormat/>
    <w:rsid w:val="00D879B6"/>
    <w:rPr>
      <w:i/>
      <w:iCs/>
    </w:rPr>
  </w:style>
  <w:style w:type="paragraph" w:customStyle="1" w:styleId="JobDates">
    <w:name w:val="Job Dates"/>
    <w:basedOn w:val="Normal"/>
    <w:uiPriority w:val="1"/>
    <w:qFormat/>
    <w:rsid w:val="00EF2C15"/>
    <w:pPr>
      <w:widowControl w:val="0"/>
      <w:autoSpaceDE w:val="0"/>
      <w:autoSpaceDN w:val="0"/>
      <w:adjustRightInd w:val="0"/>
      <w:spacing w:before="200" w:after="0" w:line="240" w:lineRule="auto"/>
    </w:pPr>
    <w:rPr>
      <w:rFonts w:eastAsia="Times New Roman" w:cs="Georgia"/>
      <w:sz w:val="18"/>
      <w:szCs w:val="26"/>
    </w:rPr>
  </w:style>
  <w:style w:type="paragraph" w:customStyle="1" w:styleId="JobDetails">
    <w:name w:val="Job Details"/>
    <w:basedOn w:val="Normal"/>
    <w:uiPriority w:val="1"/>
    <w:qFormat/>
    <w:rsid w:val="00EF2C15"/>
    <w:pPr>
      <w:widowControl w:val="0"/>
      <w:autoSpaceDE w:val="0"/>
      <w:autoSpaceDN w:val="0"/>
      <w:adjustRightInd w:val="0"/>
      <w:spacing w:after="0" w:line="240" w:lineRule="auto"/>
    </w:pPr>
    <w:rPr>
      <w:rFonts w:ascii="Georgia" w:eastAsia="Times New Roman" w:hAnsi="Georgia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1107C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st">
    <w:name w:val="st"/>
    <w:basedOn w:val="DefaultParagraphFont"/>
    <w:rsid w:val="008A427C"/>
  </w:style>
  <w:style w:type="paragraph" w:customStyle="1" w:styleId="Subsection">
    <w:name w:val="Subsection"/>
    <w:basedOn w:val="Normal"/>
    <w:link w:val="SubsectionChar"/>
    <w:uiPriority w:val="3"/>
    <w:qFormat/>
    <w:rsid w:val="00630100"/>
    <w:pPr>
      <w:spacing w:before="40" w:after="80" w:line="240" w:lineRule="auto"/>
    </w:pPr>
    <w:rPr>
      <w:rFonts w:ascii="Bookman Old Style" w:eastAsia="Gill Sans MT" w:hAnsi="Bookman Old Style" w:cs="Times New Roman"/>
      <w:b/>
      <w:color w:val="727CA3"/>
      <w:sz w:val="18"/>
      <w:szCs w:val="20"/>
      <w:lang w:eastAsia="ja-JP"/>
    </w:rPr>
  </w:style>
  <w:style w:type="character" w:customStyle="1" w:styleId="SubsectionChar">
    <w:name w:val="Subsection Char"/>
    <w:link w:val="Subsection"/>
    <w:uiPriority w:val="3"/>
    <w:rsid w:val="00630100"/>
    <w:rPr>
      <w:rFonts w:ascii="Bookman Old Style" w:eastAsia="Gill Sans MT" w:hAnsi="Bookman Old Style" w:cs="Times New Roman"/>
      <w:b/>
      <w:color w:val="727CA3"/>
      <w:sz w:val="18"/>
      <w:szCs w:val="20"/>
      <w:lang w:eastAsia="ja-JP"/>
    </w:rPr>
  </w:style>
  <w:style w:type="paragraph" w:customStyle="1" w:styleId="SubsectionDate">
    <w:name w:val="Subsection Date"/>
    <w:basedOn w:val="Normal"/>
    <w:link w:val="SubsectionDateChar"/>
    <w:uiPriority w:val="4"/>
    <w:qFormat/>
    <w:rsid w:val="00630100"/>
    <w:pPr>
      <w:spacing w:after="120" w:line="240" w:lineRule="auto"/>
      <w:contextualSpacing/>
    </w:pPr>
    <w:rPr>
      <w:rFonts w:ascii="Bookman Old Style" w:eastAsia="Gill Sans MT" w:hAnsi="Bookman Old Style" w:cs="Times New Roman"/>
      <w:color w:val="727CA3"/>
      <w:sz w:val="18"/>
      <w:szCs w:val="20"/>
      <w:lang w:eastAsia="ja-JP"/>
    </w:rPr>
  </w:style>
  <w:style w:type="character" w:customStyle="1" w:styleId="SubsectionDateChar">
    <w:name w:val="Subsection Date Char"/>
    <w:basedOn w:val="SubsectionChar"/>
    <w:link w:val="SubsectionDate"/>
    <w:uiPriority w:val="4"/>
    <w:rsid w:val="00630100"/>
    <w:rPr>
      <w:rFonts w:ascii="Bookman Old Style" w:eastAsia="Gill Sans MT" w:hAnsi="Bookman Old Style" w:cs="Times New Roman"/>
      <w:b/>
      <w:color w:val="727CA3"/>
      <w:sz w:val="18"/>
      <w:szCs w:val="20"/>
      <w:lang w:eastAsia="ja-JP"/>
    </w:rPr>
  </w:style>
  <w:style w:type="paragraph" w:customStyle="1" w:styleId="SubsectionText">
    <w:name w:val="Subsection Text"/>
    <w:basedOn w:val="Normal"/>
    <w:uiPriority w:val="5"/>
    <w:qFormat/>
    <w:rsid w:val="00630100"/>
    <w:pPr>
      <w:spacing w:after="320"/>
      <w:contextualSpacing/>
    </w:pPr>
    <w:rPr>
      <w:rFonts w:ascii="Gill Sans MT" w:eastAsia="Gill Sans MT" w:hAnsi="Gill Sans MT" w:cs="Times New Roman"/>
      <w:color w:val="000000"/>
      <w:sz w:val="20"/>
      <w:szCs w:val="20"/>
      <w:lang w:eastAsia="ja-JP"/>
    </w:rPr>
  </w:style>
  <w:style w:type="character" w:customStyle="1" w:styleId="s1">
    <w:name w:val="s1"/>
    <w:basedOn w:val="DefaultParagraphFont"/>
    <w:rsid w:val="00630100"/>
    <w:rPr>
      <w:rFonts w:ascii=".SFUIText" w:eastAsia=".SFUIText" w:hAnsi=".SFUIText" w:hint="eastAsia"/>
      <w:b w:val="0"/>
      <w:bCs w:val="0"/>
      <w:i w:val="0"/>
      <w:iCs w:val="0"/>
      <w:sz w:val="34"/>
      <w:szCs w:val="34"/>
    </w:rPr>
  </w:style>
  <w:style w:type="paragraph" w:styleId="ListBullet">
    <w:name w:val="List Bullet"/>
    <w:basedOn w:val="Normal"/>
    <w:uiPriority w:val="36"/>
    <w:unhideWhenUsed/>
    <w:qFormat/>
    <w:rsid w:val="00630100"/>
    <w:pPr>
      <w:numPr>
        <w:numId w:val="3"/>
      </w:numPr>
      <w:spacing w:after="120"/>
      <w:contextualSpacing/>
    </w:pPr>
    <w:rPr>
      <w:rFonts w:ascii="Gill Sans MT" w:eastAsia="Gill Sans MT" w:hAnsi="Gill Sans MT" w:cs="Times New Roman"/>
      <w:color w:val="000000"/>
      <w:sz w:val="20"/>
      <w:szCs w:val="20"/>
      <w:lang w:eastAsia="ja-JP"/>
    </w:rPr>
  </w:style>
  <w:style w:type="paragraph" w:customStyle="1" w:styleId="Section">
    <w:name w:val="Section"/>
    <w:basedOn w:val="Normal"/>
    <w:next w:val="Normal"/>
    <w:link w:val="SectionChar"/>
    <w:uiPriority w:val="1"/>
    <w:qFormat/>
    <w:rsid w:val="0005123C"/>
    <w:pPr>
      <w:spacing w:after="120" w:line="240" w:lineRule="auto"/>
      <w:contextualSpacing/>
    </w:pPr>
    <w:rPr>
      <w:rFonts w:ascii="Bookman Old Style" w:eastAsia="Gill Sans MT" w:hAnsi="Bookman Old Style" w:cs="Times New Roman"/>
      <w:b/>
      <w:color w:val="9FB8CD"/>
      <w:sz w:val="24"/>
      <w:szCs w:val="20"/>
      <w:lang w:eastAsia="ja-JP"/>
    </w:rPr>
  </w:style>
  <w:style w:type="character" w:customStyle="1" w:styleId="SectionChar">
    <w:name w:val="Section Char"/>
    <w:link w:val="Section"/>
    <w:uiPriority w:val="1"/>
    <w:rsid w:val="0005123C"/>
    <w:rPr>
      <w:rFonts w:ascii="Bookman Old Style" w:eastAsia="Gill Sans MT" w:hAnsi="Bookman Old Style" w:cs="Times New Roman"/>
      <w:b/>
      <w:color w:val="9FB8CD"/>
      <w:sz w:val="24"/>
      <w:szCs w:val="20"/>
      <w:lang w:eastAsia="ja-JP"/>
    </w:rPr>
  </w:style>
  <w:style w:type="paragraph" w:customStyle="1" w:styleId="PersonalName">
    <w:name w:val="Personal Name"/>
    <w:basedOn w:val="NoSpacing"/>
    <w:link w:val="PersonalNameChar"/>
    <w:uiPriority w:val="1"/>
    <w:qFormat/>
    <w:rsid w:val="0005123C"/>
    <w:pPr>
      <w:jc w:val="right"/>
    </w:pPr>
    <w:rPr>
      <w:rFonts w:ascii="Bookman Old Style" w:eastAsia="Gill Sans MT" w:hAnsi="Bookman Old Style" w:cs="Times New Roman"/>
      <w:noProof/>
      <w:color w:val="525A7D"/>
      <w:sz w:val="40"/>
      <w:szCs w:val="40"/>
      <w:lang w:eastAsia="ja-JP"/>
    </w:rPr>
  </w:style>
  <w:style w:type="character" w:customStyle="1" w:styleId="PersonalNameChar">
    <w:name w:val="Personal Name Char"/>
    <w:link w:val="PersonalName"/>
    <w:uiPriority w:val="1"/>
    <w:rsid w:val="0005123C"/>
    <w:rPr>
      <w:rFonts w:ascii="Bookman Old Style" w:eastAsia="Gill Sans MT" w:hAnsi="Bookman Old Style" w:cs="Times New Roman"/>
      <w:noProof/>
      <w:color w:val="525A7D"/>
      <w:sz w:val="40"/>
      <w:szCs w:val="40"/>
      <w:lang w:eastAsia="ja-JP"/>
    </w:rPr>
  </w:style>
  <w:style w:type="paragraph" w:customStyle="1" w:styleId="Default">
    <w:name w:val="Default"/>
    <w:rsid w:val="00175A5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customStyle="1" w:styleId="hbvzbc">
    <w:name w:val="hbvzbc"/>
    <w:basedOn w:val="DefaultParagraphFont"/>
    <w:rsid w:val="00175A53"/>
  </w:style>
  <w:style w:type="paragraph" w:styleId="BodyText3">
    <w:name w:val="Body Text 3"/>
    <w:basedOn w:val="Normal"/>
    <w:link w:val="BodyText3Char"/>
    <w:uiPriority w:val="99"/>
    <w:semiHidden/>
    <w:unhideWhenUsed/>
    <w:rsid w:val="00175A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75A53"/>
    <w:rPr>
      <w:rFonts w:eastAsiaTheme="minorEastAsia"/>
      <w:sz w:val="16"/>
      <w:szCs w:val="16"/>
    </w:rPr>
  </w:style>
  <w:style w:type="character" w:customStyle="1" w:styleId="NoSpacingChar">
    <w:name w:val="No Spacing Char"/>
    <w:link w:val="NoSpacing"/>
    <w:uiPriority w:val="1"/>
    <w:rsid w:val="0055492B"/>
    <w:rPr>
      <w:rFonts w:eastAsiaTheme="minorEastAsia"/>
    </w:rPr>
  </w:style>
  <w:style w:type="character" w:customStyle="1" w:styleId="Bodytext4">
    <w:name w:val="Body text (4)_"/>
    <w:basedOn w:val="DefaultParagraphFont"/>
    <w:link w:val="Bodytext40"/>
    <w:rsid w:val="0055492B"/>
    <w:rPr>
      <w:rFonts w:ascii="Arial" w:eastAsia="Arial" w:hAnsi="Arial" w:cs="Arial"/>
      <w:i/>
      <w:iCs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55492B"/>
    <w:pPr>
      <w:widowControl w:val="0"/>
      <w:shd w:val="clear" w:color="auto" w:fill="FFFFFF"/>
      <w:spacing w:before="420" w:after="0" w:line="341" w:lineRule="exact"/>
    </w:pPr>
    <w:rPr>
      <w:rFonts w:ascii="Arial" w:eastAsia="Arial" w:hAnsi="Arial" w:cs="Arial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09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2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3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3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08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1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66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7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35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90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16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8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99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s://github.com/HumphreyLu6" TargetMode="Externa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951FB0-F23C-724D-A9FD-D51684EE0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500</Words>
  <Characters>2851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fiverr.com</dc:creator>
  <cp:lastModifiedBy>Humphrey Lu</cp:lastModifiedBy>
  <cp:revision>12</cp:revision>
  <dcterms:created xsi:type="dcterms:W3CDTF">2020-04-14T17:40:00Z</dcterms:created>
  <dcterms:modified xsi:type="dcterms:W3CDTF">2020-04-18T02:30:00Z</dcterms:modified>
</cp:coreProperties>
</file>